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9637F9">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9637F9">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21479A39" w:rsidR="00797351" w:rsidRDefault="0067472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2F4398C" w14:textId="4550F782" w:rsidR="007661C8" w:rsidRPr="00342A03" w:rsidRDefault="007661C8"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Incorporate comments from the TTT</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3C2A14" w:rsidRDefault="00C11777" w:rsidP="00C11777">
            <w:pPr>
              <w:suppressAutoHyphens/>
              <w:spacing w:after="0"/>
              <w:ind w:right="-108"/>
              <w:rPr>
                <w:rFonts w:cstheme="minorHAnsi"/>
                <w:sz w:val="20"/>
                <w:szCs w:val="20"/>
              </w:rPr>
            </w:pPr>
            <w:r w:rsidRPr="003C2A14">
              <w:rPr>
                <w:rFonts w:cstheme="minorHAnsi"/>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6EAE54E0"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11</w:t>
            </w:r>
            <w:r w:rsidR="001B0B04">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7661C8">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7135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713562" w:rsidRPr="003C2A14" w:rsidRDefault="00713562" w:rsidP="00713562">
            <w:pPr>
              <w:suppressAutoHyphens/>
              <w:spacing w:after="0"/>
              <w:ind w:right="-108"/>
              <w:rPr>
                <w:rFonts w:cstheme="minorHAnsi"/>
                <w:sz w:val="20"/>
                <w:szCs w:val="20"/>
              </w:rPr>
            </w:pPr>
            <w:r w:rsidRPr="003C2A14">
              <w:rPr>
                <w:rFonts w:cstheme="minorHAnsi"/>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713562" w:rsidRPr="003C2A14" w:rsidRDefault="00713562" w:rsidP="007135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713562" w:rsidRPr="003C2A14" w:rsidRDefault="00713562" w:rsidP="007135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D6CBDA"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A5729BC" w14:textId="77777777" w:rsidR="00713562" w:rsidRDefault="00713562" w:rsidP="00713562">
            <w:pPr>
              <w:suppressAutoHyphens/>
              <w:spacing w:after="0" w:line="240" w:lineRule="auto"/>
              <w:rPr>
                <w:rFonts w:eastAsia="Malgun Gothic" w:cstheme="minorHAnsi"/>
                <w:color w:val="000000" w:themeColor="text1"/>
                <w:sz w:val="20"/>
                <w:szCs w:val="20"/>
              </w:rPr>
            </w:pPr>
          </w:p>
          <w:p w14:paraId="0CE8EC57"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EBF6D51" w14:textId="77777777" w:rsidR="00713562" w:rsidRDefault="00713562" w:rsidP="00713562">
            <w:pPr>
              <w:suppressAutoHyphens/>
              <w:spacing w:after="0" w:line="240" w:lineRule="auto"/>
              <w:rPr>
                <w:rFonts w:eastAsia="Malgun Gothic" w:cstheme="minorHAnsi"/>
                <w:color w:val="000000" w:themeColor="text1"/>
                <w:sz w:val="20"/>
                <w:szCs w:val="20"/>
              </w:rPr>
            </w:pPr>
          </w:p>
          <w:p w14:paraId="74B480C7" w14:textId="0904D12E" w:rsidR="00713562" w:rsidRPr="00DF0B42" w:rsidRDefault="00713562" w:rsidP="00713562">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4</w:t>
            </w:r>
            <w:r>
              <w:rPr>
                <w:rFonts w:eastAsia="Malgun Gothic" w:cstheme="minorHAnsi"/>
                <w:b/>
                <w:color w:val="000000" w:themeColor="text1"/>
                <w:sz w:val="20"/>
                <w:szCs w:val="20"/>
              </w:rPr>
              <w:t>7</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7135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713562" w:rsidRPr="003C2A14" w:rsidRDefault="00713562" w:rsidP="00713562">
            <w:pPr>
              <w:suppressAutoHyphens/>
              <w:spacing w:after="0"/>
              <w:ind w:right="-108"/>
              <w:rPr>
                <w:rFonts w:cstheme="minorHAnsi"/>
                <w:sz w:val="20"/>
                <w:szCs w:val="20"/>
              </w:rPr>
            </w:pPr>
            <w:r w:rsidRPr="003C2A14">
              <w:rPr>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713562" w:rsidRPr="003C2A14" w:rsidRDefault="00713562" w:rsidP="007135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713562" w:rsidRPr="003C2A14" w:rsidRDefault="00713562" w:rsidP="007135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713562" w:rsidRPr="003C2A14" w:rsidRDefault="00713562" w:rsidP="007135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713562" w:rsidRPr="003C2A14" w:rsidRDefault="00713562" w:rsidP="007135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8349B3"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1EAF1E03" w14:textId="77777777" w:rsidR="00713562" w:rsidRDefault="00713562" w:rsidP="00713562">
            <w:pPr>
              <w:suppressAutoHyphens/>
              <w:spacing w:after="0" w:line="240" w:lineRule="auto"/>
              <w:rPr>
                <w:rFonts w:eastAsia="Malgun Gothic" w:cstheme="minorHAnsi"/>
                <w:color w:val="000000" w:themeColor="text1"/>
                <w:sz w:val="20"/>
                <w:szCs w:val="20"/>
              </w:rPr>
            </w:pPr>
          </w:p>
          <w:p w14:paraId="19C30C52" w14:textId="66899F33" w:rsidR="00713562" w:rsidRPr="003C2A14"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Pr>
                <w:rFonts w:eastAsia="Malgun Gothic" w:cstheme="minorHAnsi"/>
                <w:color w:val="000000" w:themeColor="text1"/>
                <w:sz w:val="20"/>
                <w:szCs w:val="20"/>
              </w:rPr>
              <w:t>7</w:t>
            </w:r>
            <w:r>
              <w:rPr>
                <w:rFonts w:eastAsia="Malgun Gothic" w:cstheme="minorHAnsi"/>
                <w:color w:val="000000" w:themeColor="text1"/>
                <w:sz w:val="20"/>
                <w:szCs w:val="20"/>
              </w:rPr>
              <w:t xml:space="preserve">.  No further change is required.  </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3C2A14" w:rsidRDefault="00C82862" w:rsidP="00C82862">
            <w:pPr>
              <w:suppressAutoHyphens/>
              <w:spacing w:after="0"/>
              <w:ind w:right="-108"/>
              <w:rPr>
                <w:rFonts w:cstheme="minorHAnsi"/>
                <w:sz w:val="20"/>
                <w:szCs w:val="20"/>
              </w:rPr>
            </w:pPr>
            <w:r w:rsidRPr="003C2A14">
              <w:rPr>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AA329" w14:textId="376C77D0" w:rsidR="00C82862"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777D9B46" w14:textId="77777777" w:rsidR="002824D5" w:rsidRDefault="002824D5" w:rsidP="00C82862">
            <w:pPr>
              <w:suppressAutoHyphens/>
              <w:spacing w:after="0" w:line="240" w:lineRule="auto"/>
              <w:rPr>
                <w:rFonts w:eastAsia="Malgun Gothic" w:cstheme="minorHAnsi"/>
                <w:color w:val="000000" w:themeColor="text1"/>
                <w:sz w:val="20"/>
                <w:szCs w:val="20"/>
              </w:rPr>
            </w:pPr>
          </w:p>
          <w:p w14:paraId="1C25AA29" w14:textId="3F34E552" w:rsidR="002824D5" w:rsidRPr="003C2A14"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sidR="00713562">
              <w:rPr>
                <w:rFonts w:eastAsia="Malgun Gothic" w:cstheme="minorHAnsi"/>
                <w:color w:val="000000" w:themeColor="text1"/>
                <w:sz w:val="20"/>
                <w:szCs w:val="20"/>
              </w:rPr>
              <w:t>7</w:t>
            </w:r>
            <w:r>
              <w:rPr>
                <w:rFonts w:eastAsia="Malgun Gothic" w:cstheme="minorHAnsi"/>
                <w:color w:val="000000" w:themeColor="text1"/>
                <w:sz w:val="20"/>
                <w:szCs w:val="20"/>
              </w:rPr>
              <w:t xml:space="preserve">.  No further change is required.  </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3C2A14" w:rsidRDefault="003C2A14" w:rsidP="003C2A14">
            <w:pPr>
              <w:suppressAutoHyphens/>
              <w:spacing w:after="0"/>
              <w:ind w:right="-108"/>
              <w:rPr>
                <w:rFonts w:cstheme="minorHAnsi"/>
                <w:sz w:val="20"/>
                <w:szCs w:val="20"/>
              </w:rPr>
            </w:pPr>
            <w:r w:rsidRPr="003C2A14">
              <w:rPr>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2FBABF11"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C04426" w:rsidRPr="003C2A14" w:rsidRDefault="00C04426" w:rsidP="00C04426">
            <w:pPr>
              <w:suppressAutoHyphens/>
              <w:spacing w:after="0"/>
              <w:ind w:right="-108"/>
              <w:rPr>
                <w:rFonts w:cstheme="minorHAnsi"/>
                <w:sz w:val="20"/>
                <w:szCs w:val="20"/>
              </w:rPr>
            </w:pPr>
            <w:r w:rsidRPr="003C2A14">
              <w:rPr>
                <w:sz w:val="20"/>
                <w:szCs w:val="20"/>
              </w:rPr>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C04426" w:rsidRPr="003C2A14" w:rsidRDefault="00C04426" w:rsidP="00C04426">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3828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1474E7" w14:textId="77777777" w:rsidR="00C04426" w:rsidRDefault="00C04426" w:rsidP="00C04426">
            <w:pPr>
              <w:suppressAutoHyphens/>
              <w:spacing w:after="0" w:line="240" w:lineRule="auto"/>
              <w:rPr>
                <w:rFonts w:eastAsia="Malgun Gothic" w:cstheme="minorHAnsi"/>
                <w:color w:val="000000" w:themeColor="text1"/>
                <w:sz w:val="20"/>
                <w:szCs w:val="20"/>
              </w:rPr>
            </w:pPr>
          </w:p>
          <w:p w14:paraId="4BD58A4C"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The definition of EPCS MLD is local to clause 35.16.  Will add reference to that clause for clarity.</w:t>
            </w:r>
          </w:p>
          <w:p w14:paraId="5A277148" w14:textId="77777777" w:rsidR="00C04426" w:rsidRDefault="00C04426" w:rsidP="00C04426">
            <w:pPr>
              <w:suppressAutoHyphens/>
              <w:spacing w:after="0" w:line="240" w:lineRule="auto"/>
              <w:rPr>
                <w:rFonts w:eastAsia="Malgun Gothic" w:cstheme="minorHAnsi"/>
                <w:color w:val="000000" w:themeColor="text1"/>
                <w:sz w:val="20"/>
                <w:szCs w:val="20"/>
              </w:rPr>
            </w:pPr>
          </w:p>
          <w:p w14:paraId="18ACAABE" w14:textId="2023FA48"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w:t>
            </w:r>
            <w:r>
              <w:rPr>
                <w:rFonts w:eastAsia="Malgun Gothic" w:cstheme="minorHAnsi"/>
                <w:b/>
                <w:color w:val="000000" w:themeColor="text1"/>
                <w:sz w:val="20"/>
                <w:szCs w:val="20"/>
              </w:rPr>
              <w:t>51</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3C2A14" w:rsidRDefault="003C2A14" w:rsidP="003C2A14">
            <w:pPr>
              <w:suppressAutoHyphens/>
              <w:spacing w:after="0"/>
              <w:ind w:right="-108"/>
              <w:rPr>
                <w:rFonts w:cstheme="minorHAnsi"/>
                <w:sz w:val="20"/>
                <w:szCs w:val="20"/>
              </w:rPr>
            </w:pPr>
            <w:r w:rsidRPr="003C2A14">
              <w:rPr>
                <w:sz w:val="20"/>
                <w:szCs w:val="20"/>
              </w:rPr>
              <w:lastRenderedPageBreak/>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04426"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04426" w:rsidRPr="003C2A14" w:rsidRDefault="00C04426" w:rsidP="00C04426">
            <w:pPr>
              <w:suppressAutoHyphens/>
              <w:spacing w:after="0"/>
              <w:ind w:right="-108"/>
              <w:rPr>
                <w:rFonts w:cstheme="minorHAnsi"/>
                <w:sz w:val="20"/>
                <w:szCs w:val="20"/>
              </w:rPr>
            </w:pPr>
            <w:r w:rsidRPr="003C2A14">
              <w:rPr>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04426" w:rsidRPr="003C2A14" w:rsidRDefault="00C04426" w:rsidP="00C04426">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13F574"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BC2899" w14:textId="77777777" w:rsidR="00C04426" w:rsidRDefault="00C04426" w:rsidP="00C04426">
            <w:pPr>
              <w:suppressAutoHyphens/>
              <w:spacing w:after="0" w:line="240" w:lineRule="auto"/>
              <w:rPr>
                <w:rFonts w:eastAsia="Malgun Gothic" w:cstheme="minorHAnsi"/>
                <w:color w:val="000000" w:themeColor="text1"/>
                <w:sz w:val="20"/>
                <w:szCs w:val="20"/>
              </w:rPr>
            </w:pPr>
          </w:p>
          <w:p w14:paraId="156060C3" w14:textId="2E3AB11F" w:rsidR="00C04426" w:rsidRPr="003C2A14"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w:t>
            </w:r>
            <w:r>
              <w:rPr>
                <w:rFonts w:eastAsia="Malgun Gothic" w:cstheme="minorHAnsi"/>
                <w:color w:val="000000" w:themeColor="text1"/>
                <w:sz w:val="20"/>
                <w:szCs w:val="20"/>
              </w:rPr>
              <w:t>51</w:t>
            </w:r>
            <w:r>
              <w:rPr>
                <w:rFonts w:eastAsia="Malgun Gothic" w:cstheme="minorHAnsi"/>
                <w:color w:val="000000" w:themeColor="text1"/>
                <w:sz w:val="20"/>
                <w:szCs w:val="20"/>
              </w:rPr>
              <w:t xml:space="preserve">.  No further change is required.  </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3C2A14" w:rsidRDefault="00C82862" w:rsidP="00C82862">
            <w:pPr>
              <w:suppressAutoHyphens/>
              <w:spacing w:after="0"/>
              <w:ind w:right="-108"/>
              <w:rPr>
                <w:rFonts w:cstheme="minorHAnsi"/>
                <w:sz w:val="20"/>
                <w:szCs w:val="20"/>
              </w:rPr>
            </w:pPr>
            <w:r w:rsidRPr="003C2A14">
              <w:rPr>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23FCAE63"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04426" w:rsidRPr="003C2A14" w:rsidRDefault="00C04426" w:rsidP="00C04426">
            <w:pPr>
              <w:suppressAutoHyphens/>
              <w:spacing w:after="0"/>
              <w:ind w:right="-108"/>
              <w:rPr>
                <w:rFonts w:cstheme="minorHAnsi"/>
                <w:sz w:val="20"/>
                <w:szCs w:val="20"/>
              </w:rPr>
            </w:pPr>
            <w:r w:rsidRPr="003C2A14">
              <w:rPr>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04426" w:rsidRPr="003C2A14" w:rsidRDefault="00C04426" w:rsidP="00C04426">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04426" w:rsidRPr="003C2A14" w:rsidRDefault="00C04426" w:rsidP="00C04426">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04426" w:rsidRPr="003C2A14" w:rsidRDefault="00C04426" w:rsidP="00C04426">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04426" w:rsidRPr="003C2A14" w:rsidRDefault="00C04426" w:rsidP="00C04426">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271619"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287A5E9" w14:textId="77777777" w:rsidR="00C04426" w:rsidRDefault="00C04426" w:rsidP="00C04426">
            <w:pPr>
              <w:suppressAutoHyphens/>
              <w:spacing w:after="0" w:line="240" w:lineRule="auto"/>
              <w:rPr>
                <w:rFonts w:eastAsia="Malgun Gothic" w:cstheme="minorHAnsi"/>
                <w:color w:val="000000" w:themeColor="text1"/>
                <w:sz w:val="20"/>
                <w:szCs w:val="20"/>
              </w:rPr>
            </w:pPr>
          </w:p>
          <w:p w14:paraId="28F4939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49CFE22D" w14:textId="77777777" w:rsidR="00C04426" w:rsidRDefault="00C04426" w:rsidP="00C04426">
            <w:pPr>
              <w:suppressAutoHyphens/>
              <w:spacing w:after="0" w:line="240" w:lineRule="auto"/>
              <w:rPr>
                <w:rFonts w:eastAsia="Malgun Gothic" w:cstheme="minorHAnsi"/>
                <w:color w:val="000000" w:themeColor="text1"/>
                <w:sz w:val="20"/>
                <w:szCs w:val="20"/>
              </w:rPr>
            </w:pPr>
          </w:p>
          <w:p w14:paraId="5BE158AD" w14:textId="1D161695"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5</w:t>
            </w:r>
            <w:r>
              <w:rPr>
                <w:rFonts w:eastAsia="Malgun Gothic" w:cstheme="minorHAnsi"/>
                <w:b/>
                <w:color w:val="000000" w:themeColor="text1"/>
                <w:sz w:val="20"/>
                <w:szCs w:val="20"/>
              </w:rPr>
              <w:t>5</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3C2A14" w:rsidRDefault="003C2A14" w:rsidP="003C2A14">
            <w:pPr>
              <w:suppressAutoHyphens/>
              <w:spacing w:after="0"/>
              <w:ind w:right="-108"/>
              <w:rPr>
                <w:rFonts w:cstheme="minorHAnsi"/>
                <w:sz w:val="20"/>
                <w:szCs w:val="20"/>
              </w:rPr>
            </w:pPr>
            <w:r w:rsidRPr="003C2A14">
              <w:rPr>
                <w:sz w:val="20"/>
              </w:rPr>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98A304" w14:textId="57A4DBDA" w:rsid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A9324D1" w14:textId="29F851F9" w:rsidR="00C04426" w:rsidRDefault="00C04426" w:rsidP="003C2A14">
            <w:pPr>
              <w:suppressAutoHyphens/>
              <w:spacing w:after="0" w:line="240" w:lineRule="auto"/>
              <w:rPr>
                <w:rFonts w:eastAsia="Malgun Gothic" w:cstheme="minorHAnsi"/>
                <w:color w:val="000000" w:themeColor="text1"/>
                <w:sz w:val="20"/>
                <w:szCs w:val="20"/>
              </w:rPr>
            </w:pPr>
          </w:p>
          <w:p w14:paraId="366D9473" w14:textId="00C7301B" w:rsidR="00C04426" w:rsidRDefault="00C04426"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w:t>
            </w:r>
          </w:p>
          <w:p w14:paraId="3C63B817" w14:textId="77777777" w:rsidR="003C2A14" w:rsidRDefault="003C2A14" w:rsidP="003C2A14">
            <w:pPr>
              <w:suppressAutoHyphens/>
              <w:spacing w:after="0" w:line="240" w:lineRule="auto"/>
              <w:rPr>
                <w:rFonts w:eastAsia="Malgun Gothic" w:cstheme="minorHAnsi"/>
                <w:color w:val="000000" w:themeColor="text1"/>
                <w:sz w:val="20"/>
                <w:szCs w:val="20"/>
              </w:rPr>
            </w:pPr>
          </w:p>
          <w:p w14:paraId="6C904621" w14:textId="671805CF" w:rsidR="003C2A14" w:rsidRPr="003C2A14" w:rsidRDefault="003C2A14" w:rsidP="003C2A14">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19304</w:t>
            </w:r>
            <w:ins w:id="1" w:author="John Wullert" w:date="2023-08-17T09:03:00Z">
              <w:r w:rsidR="00DF0B42">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sidR="00312B68">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7661C8">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3C2A14" w:rsidRDefault="00DF0B42" w:rsidP="00DF0B42">
            <w:pPr>
              <w:suppressAutoHyphens/>
              <w:spacing w:after="0"/>
              <w:ind w:right="-108"/>
              <w:rPr>
                <w:rFonts w:cstheme="minorHAnsi"/>
                <w:sz w:val="20"/>
                <w:szCs w:val="20"/>
              </w:rPr>
            </w:pPr>
            <w:r w:rsidRPr="008D65DF">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Clarify that 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51367BEE" w:rsidR="00DF0B42" w:rsidRPr="00DF0B42" w:rsidRDefault="009C6BC1" w:rsidP="00DF0B42">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6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6B12DE" w:rsidRPr="00DF0B42" w:rsidRDefault="006B12DE" w:rsidP="006B12DE">
            <w:pPr>
              <w:suppressAutoHyphens/>
              <w:spacing w:after="0"/>
              <w:ind w:right="-108"/>
              <w:rPr>
                <w:rFonts w:cstheme="minorHAnsi"/>
                <w:sz w:val="20"/>
                <w:szCs w:val="20"/>
              </w:rPr>
            </w:pPr>
            <w:r w:rsidRPr="00DF0B42">
              <w:rPr>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6B12DE" w:rsidRPr="00DF0B42" w:rsidRDefault="006B12DE" w:rsidP="006B12DE">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w:t>
            </w:r>
            <w:r w:rsidRPr="00DF0B42">
              <w:rPr>
                <w:sz w:val="20"/>
              </w:rPr>
              <w:lastRenderedPageBreak/>
              <w:t xml:space="preserve">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6B12DE" w:rsidRPr="00DF0B42" w:rsidRDefault="006B12DE" w:rsidP="006B12DE">
            <w:pPr>
              <w:suppressAutoHyphens/>
              <w:spacing w:after="0" w:line="240" w:lineRule="auto"/>
              <w:rPr>
                <w:rFonts w:cstheme="minorHAnsi"/>
                <w:sz w:val="20"/>
                <w:szCs w:val="20"/>
              </w:rPr>
            </w:pPr>
            <w:r w:rsidRPr="00DF0B42">
              <w:rPr>
                <w:sz w:val="20"/>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6D8744D"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8F2783A" w14:textId="77777777" w:rsidR="006B12DE" w:rsidRDefault="006B12DE" w:rsidP="006B12DE">
            <w:pPr>
              <w:suppressAutoHyphens/>
              <w:spacing w:after="0" w:line="240" w:lineRule="auto"/>
              <w:rPr>
                <w:rFonts w:eastAsia="Malgun Gothic" w:cstheme="minorHAnsi"/>
                <w:color w:val="000000" w:themeColor="text1"/>
                <w:sz w:val="20"/>
                <w:szCs w:val="20"/>
              </w:rPr>
            </w:pPr>
          </w:p>
          <w:p w14:paraId="78FB2322" w14:textId="3D8778D0"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Agree with comment.  Changes also include corrections to articles where necessary</w:t>
            </w:r>
          </w:p>
          <w:p w14:paraId="557FB5ED" w14:textId="77777777" w:rsidR="006B12DE" w:rsidRDefault="006B12DE" w:rsidP="006B12DE">
            <w:pPr>
              <w:suppressAutoHyphens/>
              <w:spacing w:after="0" w:line="240" w:lineRule="auto"/>
              <w:rPr>
                <w:rFonts w:eastAsia="Malgun Gothic" w:cstheme="minorHAnsi"/>
                <w:color w:val="000000" w:themeColor="text1"/>
                <w:sz w:val="20"/>
                <w:szCs w:val="20"/>
              </w:rPr>
            </w:pPr>
          </w:p>
          <w:p w14:paraId="13DCE553" w14:textId="0F6C1B9B"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306</w:t>
            </w:r>
            <w:ins w:id="2"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6B12DE" w:rsidRPr="00DF0B42" w:rsidRDefault="006B12DE" w:rsidP="006B12DE">
            <w:pPr>
              <w:suppressAutoHyphens/>
              <w:spacing w:after="0"/>
              <w:ind w:right="-108"/>
              <w:rPr>
                <w:rFonts w:cstheme="minorHAnsi"/>
                <w:sz w:val="20"/>
                <w:szCs w:val="20"/>
              </w:rPr>
            </w:pPr>
            <w:r w:rsidRPr="00DF0B42">
              <w:rPr>
                <w:sz w:val="20"/>
              </w:rPr>
              <w:lastRenderedPageBreak/>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6B12DE" w:rsidRPr="00DF0B42" w:rsidRDefault="006B12DE" w:rsidP="006B12DE">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6B12DE" w:rsidRPr="00DF0B42" w:rsidRDefault="006B12DE" w:rsidP="006B12DE">
            <w:pPr>
              <w:suppressAutoHyphens/>
              <w:spacing w:after="0"/>
              <w:ind w:right="-108"/>
              <w:rPr>
                <w:rFonts w:cstheme="minorHAnsi"/>
                <w:sz w:val="20"/>
                <w:szCs w:val="20"/>
              </w:rPr>
            </w:pPr>
            <w:r w:rsidRPr="00DF0B42">
              <w:rPr>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6B12DE" w:rsidRPr="00DF0B42" w:rsidRDefault="006B12DE" w:rsidP="006B12DE">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6B12DE" w:rsidRPr="00055106" w:rsidRDefault="006B12DE" w:rsidP="006B12DE">
            <w:pPr>
              <w:suppressAutoHyphens/>
              <w:spacing w:after="0"/>
              <w:ind w:right="-108"/>
              <w:rPr>
                <w:sz w:val="20"/>
              </w:rPr>
            </w:pPr>
            <w:r w:rsidRPr="00055106">
              <w:rPr>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6B12DE" w:rsidRPr="00055106" w:rsidRDefault="006B12DE" w:rsidP="006B12DE">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6B12DE" w:rsidRPr="00055106" w:rsidRDefault="006B12DE" w:rsidP="006B12DE">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6B12DE" w:rsidRPr="00055106" w:rsidRDefault="006B12DE" w:rsidP="006B12DE">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6B12DE" w:rsidRPr="00055106" w:rsidRDefault="006B12DE" w:rsidP="006B12DE">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C723F"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547D339" w14:textId="77777777" w:rsidR="006B12DE" w:rsidRDefault="006B12DE" w:rsidP="006B12DE">
            <w:pPr>
              <w:suppressAutoHyphens/>
              <w:spacing w:after="0" w:line="240" w:lineRule="auto"/>
              <w:rPr>
                <w:rFonts w:eastAsia="Malgun Gothic" w:cstheme="minorHAnsi"/>
                <w:color w:val="000000" w:themeColor="text1"/>
                <w:sz w:val="20"/>
                <w:szCs w:val="20"/>
              </w:rPr>
            </w:pPr>
          </w:p>
          <w:p w14:paraId="1F7F00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66471E69" w14:textId="77777777" w:rsidR="006B12DE" w:rsidRDefault="006B12DE" w:rsidP="006B12DE">
            <w:pPr>
              <w:suppressAutoHyphens/>
              <w:spacing w:after="0" w:line="240" w:lineRule="auto"/>
              <w:rPr>
                <w:rFonts w:eastAsia="Malgun Gothic" w:cstheme="minorHAnsi"/>
                <w:color w:val="000000" w:themeColor="text1"/>
                <w:sz w:val="20"/>
                <w:szCs w:val="20"/>
              </w:rPr>
            </w:pPr>
          </w:p>
          <w:p w14:paraId="5C869DAF" w14:textId="0162F8DD" w:rsidR="006B12DE"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6B12DE" w:rsidRPr="00DF0B42" w:rsidRDefault="006B12DE" w:rsidP="006B12DE">
            <w:pPr>
              <w:suppressAutoHyphens/>
              <w:spacing w:after="0"/>
              <w:ind w:right="-108"/>
              <w:rPr>
                <w:rFonts w:cstheme="minorHAnsi"/>
                <w:sz w:val="20"/>
                <w:szCs w:val="20"/>
              </w:rPr>
            </w:pPr>
            <w:r w:rsidRPr="00DF0B42">
              <w:rPr>
                <w:sz w:val="20"/>
              </w:rPr>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6B12DE" w:rsidRPr="00DF0B42" w:rsidRDefault="006B12DE" w:rsidP="006B12DE">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6B12DE" w:rsidRPr="00DF0B42" w:rsidRDefault="006B12DE" w:rsidP="006B12DE">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9016D5E"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6CD9C05" w14:textId="77777777" w:rsidR="006B12DE" w:rsidRDefault="006B12DE" w:rsidP="006B12DE">
            <w:pPr>
              <w:suppressAutoHyphens/>
              <w:spacing w:after="0" w:line="240" w:lineRule="auto"/>
              <w:rPr>
                <w:rFonts w:eastAsia="Malgun Gothic" w:cstheme="minorHAnsi"/>
                <w:color w:val="000000" w:themeColor="text1"/>
                <w:sz w:val="20"/>
                <w:szCs w:val="20"/>
              </w:rPr>
            </w:pPr>
          </w:p>
          <w:p w14:paraId="38E742BC" w14:textId="62A1F91A"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Resolved in conjunction with CID </w:t>
            </w:r>
            <w:r w:rsidR="00822F51">
              <w:rPr>
                <w:rFonts w:eastAsia="Malgun Gothic" w:cstheme="minorHAnsi"/>
                <w:color w:val="000000" w:themeColor="text1"/>
                <w:sz w:val="20"/>
                <w:szCs w:val="20"/>
              </w:rPr>
              <w:t>19557</w:t>
            </w:r>
            <w:r>
              <w:rPr>
                <w:rFonts w:eastAsia="Malgun Gothic" w:cstheme="minorHAnsi"/>
                <w:color w:val="000000" w:themeColor="text1"/>
                <w:sz w:val="20"/>
                <w:szCs w:val="20"/>
              </w:rPr>
              <w:t>.</w:t>
            </w:r>
          </w:p>
          <w:p w14:paraId="1AF7F4C0" w14:textId="77777777" w:rsidR="006B12DE" w:rsidRDefault="006B12DE" w:rsidP="006B12DE">
            <w:pPr>
              <w:suppressAutoHyphens/>
              <w:spacing w:after="0" w:line="240" w:lineRule="auto"/>
              <w:rPr>
                <w:rFonts w:eastAsia="Malgun Gothic" w:cstheme="minorHAnsi"/>
                <w:color w:val="000000" w:themeColor="text1"/>
                <w:sz w:val="20"/>
                <w:szCs w:val="20"/>
              </w:rPr>
            </w:pPr>
          </w:p>
          <w:p w14:paraId="0FFE4CAB" w14:textId="2B4050DF"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822F51">
              <w:rPr>
                <w:rFonts w:eastAsia="Malgun Gothic" w:cstheme="minorHAnsi"/>
                <w:b/>
                <w:color w:val="000000" w:themeColor="text1"/>
                <w:sz w:val="20"/>
                <w:szCs w:val="20"/>
              </w:rPr>
              <w:t>19557</w:t>
            </w:r>
            <w:ins w:id="3"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6B12DE" w:rsidRPr="00DF0B42" w:rsidRDefault="006B12DE" w:rsidP="006B12DE">
            <w:pPr>
              <w:suppressAutoHyphens/>
              <w:spacing w:after="0"/>
              <w:ind w:right="-108"/>
              <w:rPr>
                <w:rFonts w:cstheme="minorHAnsi"/>
                <w:sz w:val="20"/>
                <w:szCs w:val="20"/>
              </w:rPr>
            </w:pPr>
            <w:r w:rsidRPr="00DF0B42">
              <w:rPr>
                <w:sz w:val="20"/>
              </w:rPr>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6B12DE" w:rsidRPr="00DF0B42" w:rsidRDefault="006B12DE" w:rsidP="006B12DE">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6B12DE" w:rsidRPr="00DF0B42" w:rsidRDefault="006B12DE" w:rsidP="006B12DE">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6B12DE" w:rsidRPr="00DF0B42" w:rsidRDefault="006B12DE" w:rsidP="006B12DE">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6B12DE" w:rsidRPr="00DF0B42" w:rsidRDefault="006B12DE" w:rsidP="006B12DE">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F7A078" w14:textId="10B757F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6B12DE" w:rsidRPr="002E2852" w:rsidRDefault="006B12DE" w:rsidP="006B12DE">
            <w:pPr>
              <w:suppressAutoHyphens/>
              <w:spacing w:after="0"/>
              <w:ind w:right="-108"/>
              <w:rPr>
                <w:rFonts w:cstheme="minorHAnsi"/>
                <w:sz w:val="20"/>
                <w:szCs w:val="20"/>
              </w:rPr>
            </w:pPr>
            <w:r w:rsidRPr="002E2852">
              <w:rPr>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6B12DE" w:rsidRPr="002E2852" w:rsidRDefault="006B12DE" w:rsidP="006B12DE">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6B12DE" w:rsidRPr="002E2852" w:rsidRDefault="006B12DE" w:rsidP="006B12DE">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6B12DE" w:rsidRPr="002E2852" w:rsidRDefault="006B12DE" w:rsidP="006B12DE">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6B12DE" w:rsidRPr="002E2852" w:rsidRDefault="006B12DE" w:rsidP="006B12DE">
            <w:pPr>
              <w:suppressAutoHyphens/>
              <w:spacing w:after="0" w:line="240" w:lineRule="auto"/>
              <w:rPr>
                <w:rFonts w:cstheme="minorHAnsi"/>
                <w:sz w:val="20"/>
                <w:szCs w:val="20"/>
              </w:rPr>
            </w:pPr>
            <w:r w:rsidRPr="002E2852">
              <w:rPr>
                <w:sz w:val="20"/>
              </w:rPr>
              <w:t>Replace with "</w:t>
            </w:r>
            <w:bookmarkStart w:id="4" w:name="_Hlk143760279"/>
            <w:r w:rsidRPr="002E2852">
              <w:rPr>
                <w:sz w:val="20"/>
              </w:rPr>
              <w:t xml:space="preserve">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w:t>
            </w:r>
            <w:bookmarkEnd w:id="4"/>
            <w:r w:rsidRPr="002E2852">
              <w:rPr>
                <w:sz w:val="20"/>
              </w:rPr>
              <w:t xml:space="preserve"> belong to a multiple BSSID set or sets, the EPCS frame exchanges are performed between the intended AP (that can </w:t>
            </w:r>
            <w:r w:rsidRPr="002E2852">
              <w:rPr>
                <w:sz w:val="20"/>
              </w:rPr>
              <w:lastRenderedPageBreak/>
              <w:t xml:space="preserve">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Revised </w:t>
            </w:r>
          </w:p>
          <w:p w14:paraId="7E96B4F0" w14:textId="77777777" w:rsidR="006B12DE" w:rsidRDefault="006B12DE" w:rsidP="006B12DE">
            <w:pPr>
              <w:suppressAutoHyphens/>
              <w:spacing w:after="0" w:line="240" w:lineRule="auto"/>
              <w:rPr>
                <w:rFonts w:eastAsia="Malgun Gothic" w:cstheme="minorHAnsi"/>
                <w:color w:val="000000" w:themeColor="text1"/>
                <w:sz w:val="20"/>
                <w:szCs w:val="20"/>
              </w:rPr>
            </w:pPr>
          </w:p>
          <w:p w14:paraId="22ABD18D" w14:textId="13F072BF"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6B12DE" w:rsidRDefault="006B12DE" w:rsidP="006B12DE">
            <w:pPr>
              <w:suppressAutoHyphens/>
              <w:spacing w:after="0" w:line="240" w:lineRule="auto"/>
              <w:rPr>
                <w:rFonts w:eastAsia="Malgun Gothic" w:cstheme="minorHAnsi"/>
                <w:color w:val="000000" w:themeColor="text1"/>
                <w:sz w:val="20"/>
                <w:szCs w:val="20"/>
              </w:rPr>
            </w:pPr>
          </w:p>
          <w:p w14:paraId="6FD2F326" w14:textId="089592B6" w:rsidR="006B12DE" w:rsidRPr="000E1104" w:rsidRDefault="00282F99" w:rsidP="006B12DE">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0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6B12DE" w:rsidRPr="002E2852" w:rsidRDefault="006B12DE" w:rsidP="006B12DE">
            <w:pPr>
              <w:suppressAutoHyphens/>
              <w:spacing w:after="0"/>
              <w:ind w:right="-108"/>
              <w:rPr>
                <w:rFonts w:cstheme="minorHAnsi"/>
                <w:sz w:val="20"/>
                <w:szCs w:val="20"/>
              </w:rPr>
            </w:pPr>
            <w:r w:rsidRPr="002E2852">
              <w:rPr>
                <w:sz w:val="20"/>
              </w:rPr>
              <w:lastRenderedPageBreak/>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6B12DE" w:rsidRPr="002E2852" w:rsidRDefault="006B12DE" w:rsidP="006B12DE">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6B12DE" w:rsidRPr="002E2852" w:rsidRDefault="006B12DE" w:rsidP="006B12DE">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6B12DE" w:rsidRPr="002E2852" w:rsidRDefault="006B12DE" w:rsidP="006B12DE">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6B12DE" w:rsidRPr="002E2852" w:rsidRDefault="006B12DE" w:rsidP="006B12DE">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5D3B1D" w14:textId="2409C71E"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9637F9"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9637F9" w:rsidRPr="000E1104" w:rsidRDefault="009637F9" w:rsidP="009637F9">
            <w:pPr>
              <w:suppressAutoHyphens/>
              <w:spacing w:after="0"/>
              <w:ind w:right="-108"/>
              <w:rPr>
                <w:rFonts w:cstheme="minorHAnsi"/>
                <w:sz w:val="20"/>
                <w:szCs w:val="20"/>
              </w:rPr>
            </w:pPr>
            <w:r w:rsidRPr="000E1104">
              <w:rPr>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9637F9" w:rsidRPr="000E1104" w:rsidRDefault="009637F9" w:rsidP="009637F9">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9637F9" w:rsidRPr="000E1104" w:rsidRDefault="009637F9" w:rsidP="009637F9">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9637F9" w:rsidRPr="000E1104" w:rsidRDefault="009637F9" w:rsidP="009637F9">
            <w:pPr>
              <w:suppressAutoHyphens/>
              <w:spacing w:after="0" w:line="240" w:lineRule="auto"/>
              <w:rPr>
                <w:rFonts w:cstheme="minorHAnsi"/>
                <w:sz w:val="20"/>
                <w:szCs w:val="20"/>
              </w:rPr>
            </w:pPr>
            <w:r w:rsidRPr="000E1104">
              <w:rPr>
                <w:sz w:val="20"/>
              </w:rPr>
              <w:t>Item iii) in the list uses the phrase "for any other reason" 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9637F9" w:rsidRPr="000E1104" w:rsidRDefault="009637F9" w:rsidP="009637F9">
            <w:pPr>
              <w:suppressAutoHyphens/>
              <w:spacing w:after="0" w:line="240" w:lineRule="auto"/>
              <w:rPr>
                <w:rFonts w:cstheme="minorHAnsi"/>
                <w:sz w:val="20"/>
                <w:szCs w:val="20"/>
              </w:rPr>
            </w:pPr>
            <w:r w:rsidRPr="000E1104">
              <w:rPr>
                <w:sz w:val="20"/>
              </w:rPr>
              <w:t>Move item iii) to a position after NOTE 2 (so that iii) becomes iv), 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BFDDC1" w14:textId="5D6B3C16"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22F51">
              <w:rPr>
                <w:rFonts w:eastAsia="Malgun Gothic" w:cstheme="minorHAnsi"/>
                <w:color w:val="000000" w:themeColor="text1"/>
                <w:sz w:val="20"/>
                <w:szCs w:val="20"/>
              </w:rPr>
              <w:t>d</w:t>
            </w:r>
          </w:p>
          <w:p w14:paraId="3FAB0763" w14:textId="77777777" w:rsidR="009637F9" w:rsidRDefault="009637F9" w:rsidP="009637F9">
            <w:pPr>
              <w:suppressAutoHyphens/>
              <w:spacing w:after="0" w:line="240" w:lineRule="auto"/>
              <w:rPr>
                <w:rFonts w:eastAsia="Malgun Gothic" w:cstheme="minorHAnsi"/>
                <w:color w:val="000000" w:themeColor="text1"/>
                <w:sz w:val="20"/>
                <w:szCs w:val="20"/>
              </w:rPr>
            </w:pPr>
          </w:p>
          <w:p w14:paraId="1F472560" w14:textId="35CA91E7"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Changes illustrated </w:t>
            </w:r>
            <w:r w:rsidR="00D57191">
              <w:rPr>
                <w:rFonts w:eastAsia="Malgun Gothic" w:cstheme="minorHAnsi"/>
                <w:color w:val="000000" w:themeColor="text1"/>
                <w:sz w:val="20"/>
                <w:szCs w:val="20"/>
              </w:rPr>
              <w:t xml:space="preserve">below </w:t>
            </w:r>
            <w:r>
              <w:rPr>
                <w:rFonts w:eastAsia="Malgun Gothic" w:cstheme="minorHAnsi"/>
                <w:color w:val="000000" w:themeColor="text1"/>
                <w:sz w:val="20"/>
                <w:szCs w:val="20"/>
              </w:rPr>
              <w:t>for clarity.</w:t>
            </w:r>
          </w:p>
          <w:p w14:paraId="0771A780" w14:textId="77777777" w:rsidR="009637F9" w:rsidRDefault="009637F9" w:rsidP="009637F9">
            <w:pPr>
              <w:suppressAutoHyphens/>
              <w:spacing w:after="0" w:line="240" w:lineRule="auto"/>
              <w:rPr>
                <w:rFonts w:eastAsia="Malgun Gothic" w:cstheme="minorHAnsi"/>
                <w:color w:val="000000" w:themeColor="text1"/>
                <w:sz w:val="20"/>
                <w:szCs w:val="20"/>
              </w:rPr>
            </w:pPr>
          </w:p>
          <w:p w14:paraId="1A0E1F73" w14:textId="4F3299B5"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1286D41D"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6B12DE" w:rsidRPr="00D50A08" w:rsidRDefault="006B12DE" w:rsidP="006B12DE">
            <w:pPr>
              <w:suppressAutoHyphens/>
              <w:spacing w:after="0"/>
              <w:ind w:right="-108"/>
              <w:rPr>
                <w:rFonts w:cstheme="minorHAnsi"/>
                <w:sz w:val="20"/>
                <w:szCs w:val="20"/>
              </w:rPr>
            </w:pPr>
            <w:r w:rsidRPr="00D50A08">
              <w:rPr>
                <w:sz w:val="20"/>
              </w:rPr>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6B12DE" w:rsidRPr="00D50A08" w:rsidRDefault="006B12DE" w:rsidP="006B12DE">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6B12DE" w:rsidRPr="00D50A08" w:rsidRDefault="006B12DE" w:rsidP="006B12DE">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6B12DE" w:rsidRPr="00D50A08" w:rsidRDefault="006B12DE" w:rsidP="006B12DE">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6B12DE" w:rsidRDefault="006B12DE" w:rsidP="006B12DE">
            <w:pPr>
              <w:suppressAutoHyphens/>
              <w:spacing w:after="0" w:line="240" w:lineRule="auto"/>
              <w:rPr>
                <w:rFonts w:eastAsia="Malgun Gothic" w:cstheme="minorHAnsi"/>
                <w:color w:val="000000" w:themeColor="text1"/>
                <w:sz w:val="20"/>
                <w:szCs w:val="20"/>
              </w:rPr>
            </w:pPr>
          </w:p>
          <w:p w14:paraId="795CFBDF" w14:textId="10C29D26"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6B12DE" w:rsidRDefault="006B12DE" w:rsidP="006B12DE">
            <w:pPr>
              <w:suppressAutoHyphens/>
              <w:spacing w:after="0" w:line="240" w:lineRule="auto"/>
              <w:rPr>
                <w:rFonts w:eastAsia="Malgun Gothic" w:cstheme="minorHAnsi"/>
                <w:color w:val="000000" w:themeColor="text1"/>
                <w:sz w:val="20"/>
                <w:szCs w:val="20"/>
              </w:rPr>
            </w:pPr>
          </w:p>
          <w:p w14:paraId="621D20F9" w14:textId="248935E9" w:rsidR="006B12DE" w:rsidRPr="003C2A14" w:rsidRDefault="00932B72"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9637F9" w:rsidRPr="003C2A14" w14:paraId="2A3B6D20"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9D604" w14:textId="77777777" w:rsidR="009637F9" w:rsidRPr="000E1104" w:rsidRDefault="009637F9" w:rsidP="009637F9">
            <w:pPr>
              <w:suppressAutoHyphens/>
              <w:spacing w:after="0"/>
              <w:ind w:right="-108"/>
              <w:rPr>
                <w:rFonts w:cstheme="minorHAnsi"/>
                <w:sz w:val="20"/>
                <w:szCs w:val="20"/>
              </w:rPr>
            </w:pPr>
            <w:r w:rsidRPr="000E1104">
              <w:rPr>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841C93" w14:textId="77777777" w:rsidR="009637F9" w:rsidRPr="000E1104" w:rsidRDefault="009637F9" w:rsidP="009637F9">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90FAE" w14:textId="77777777" w:rsidR="009637F9" w:rsidRPr="000E1104" w:rsidRDefault="009637F9" w:rsidP="009637F9">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0EB40F5" w14:textId="77777777" w:rsidR="009637F9" w:rsidRPr="000E1104" w:rsidRDefault="009637F9" w:rsidP="009637F9">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27BA10" w14:textId="77777777" w:rsidR="009637F9" w:rsidRPr="000E1104" w:rsidRDefault="009637F9" w:rsidP="009637F9">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B19E775" w14:textId="79DD9282"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4BD13FDB" w14:textId="77777777" w:rsidR="009637F9" w:rsidRDefault="009637F9" w:rsidP="009637F9">
            <w:pPr>
              <w:suppressAutoHyphens/>
              <w:spacing w:after="0" w:line="240" w:lineRule="auto"/>
              <w:rPr>
                <w:rFonts w:eastAsia="Malgun Gothic" w:cstheme="minorHAnsi"/>
                <w:color w:val="000000" w:themeColor="text1"/>
                <w:sz w:val="20"/>
                <w:szCs w:val="20"/>
              </w:rPr>
            </w:pPr>
          </w:p>
          <w:p w14:paraId="358B91EC" w14:textId="23CE72CC"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language in clause 35.16.3.2 to reflect that the described procedures are used both when enabled EPCS and updating the EDCA parameters while EPCS is enabled.</w:t>
            </w:r>
          </w:p>
          <w:p w14:paraId="4669CAA6" w14:textId="77777777" w:rsidR="009637F9" w:rsidRDefault="009637F9" w:rsidP="009637F9">
            <w:pPr>
              <w:suppressAutoHyphens/>
              <w:spacing w:after="0" w:line="240" w:lineRule="auto"/>
              <w:rPr>
                <w:rFonts w:eastAsia="Malgun Gothic" w:cstheme="minorHAnsi"/>
                <w:color w:val="000000" w:themeColor="text1"/>
                <w:sz w:val="20"/>
                <w:szCs w:val="20"/>
              </w:rPr>
            </w:pPr>
          </w:p>
          <w:p w14:paraId="639019D2" w14:textId="77777777"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5"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6B12DE" w:rsidRPr="008B5DF7" w:rsidRDefault="006B12DE" w:rsidP="006B12DE">
            <w:pPr>
              <w:suppressAutoHyphens/>
              <w:spacing w:after="0"/>
              <w:ind w:right="-108"/>
              <w:rPr>
                <w:rFonts w:cstheme="minorHAnsi"/>
                <w:sz w:val="20"/>
                <w:szCs w:val="20"/>
              </w:rPr>
            </w:pPr>
            <w:r w:rsidRPr="008B5DF7">
              <w:rPr>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6B12DE" w:rsidRPr="008B5DF7" w:rsidRDefault="006B12DE" w:rsidP="006B12DE">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6B12DE" w:rsidRPr="008B5DF7" w:rsidRDefault="006B12DE" w:rsidP="006B12DE">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6B12DE" w:rsidRPr="008B5DF7" w:rsidRDefault="006B12DE" w:rsidP="006B12DE">
            <w:pPr>
              <w:suppressAutoHyphens/>
              <w:spacing w:after="0" w:line="240" w:lineRule="auto"/>
              <w:rPr>
                <w:rFonts w:cstheme="minorHAnsi"/>
                <w:sz w:val="20"/>
                <w:szCs w:val="20"/>
              </w:rPr>
            </w:pPr>
            <w:r w:rsidRPr="008B5DF7">
              <w:rPr>
                <w:sz w:val="20"/>
              </w:rPr>
              <w:t xml:space="preserve">Change "Priority Access Multi-Link element" to "EPCS Priority Access Multi-Link element" to align with 9.4.2.312.6 EPCS Priority Access Multi-Link element to </w:t>
            </w:r>
            <w:r w:rsidRPr="008B5DF7">
              <w:rPr>
                <w:sz w:val="20"/>
              </w:rPr>
              <w:lastRenderedPageBreak/>
              <w:t>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6B12DE" w:rsidRPr="008B5DF7" w:rsidRDefault="006B12DE" w:rsidP="006B12DE">
            <w:pPr>
              <w:suppressAutoHyphens/>
              <w:spacing w:after="0" w:line="240" w:lineRule="auto"/>
              <w:rPr>
                <w:rFonts w:cstheme="minorHAnsi"/>
                <w:sz w:val="20"/>
                <w:szCs w:val="20"/>
              </w:rPr>
            </w:pPr>
            <w:r w:rsidRPr="008B5DF7">
              <w:rPr>
                <w:sz w:val="20"/>
              </w:rPr>
              <w:lastRenderedPageBreak/>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6B12DE" w:rsidRPr="00A3350E" w:rsidRDefault="006B12DE" w:rsidP="006B12DE">
            <w:pPr>
              <w:suppressAutoHyphens/>
              <w:spacing w:after="0"/>
              <w:ind w:right="-108"/>
              <w:rPr>
                <w:rFonts w:cstheme="minorHAnsi"/>
                <w:sz w:val="20"/>
                <w:szCs w:val="20"/>
              </w:rPr>
            </w:pPr>
            <w:r w:rsidRPr="00A3350E">
              <w:rPr>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6B12DE" w:rsidRPr="00A3350E" w:rsidRDefault="006B12DE" w:rsidP="006B12DE">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6B12DE" w:rsidRPr="00A3350E" w:rsidRDefault="006B12DE" w:rsidP="006B12DE">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6B12DE" w:rsidRPr="00A3350E" w:rsidRDefault="006B12DE" w:rsidP="006B12DE">
            <w:pPr>
              <w:suppressAutoHyphens/>
              <w:spacing w:after="0"/>
              <w:ind w:right="-108"/>
              <w:rPr>
                <w:rFonts w:cstheme="minorHAnsi"/>
                <w:sz w:val="20"/>
                <w:szCs w:val="20"/>
              </w:rPr>
            </w:pPr>
            <w:r w:rsidRPr="00A3350E">
              <w:rPr>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6B12DE" w:rsidRPr="00A3350E" w:rsidRDefault="006B12DE" w:rsidP="006B12D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6B12DE" w:rsidRPr="00A3350E" w:rsidRDefault="006B12DE" w:rsidP="006B12D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6B12DE" w:rsidRDefault="006B12DE" w:rsidP="006B12DE">
            <w:pPr>
              <w:suppressAutoHyphens/>
              <w:spacing w:after="0" w:line="240" w:lineRule="auto"/>
              <w:rPr>
                <w:rFonts w:eastAsia="Malgun Gothic" w:cstheme="minorHAnsi"/>
                <w:color w:val="000000" w:themeColor="text1"/>
                <w:sz w:val="20"/>
                <w:szCs w:val="20"/>
              </w:rPr>
            </w:pPr>
          </w:p>
          <w:p w14:paraId="068E64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6B12DE" w:rsidRDefault="006B12DE" w:rsidP="006B12DE">
            <w:pPr>
              <w:suppressAutoHyphens/>
              <w:spacing w:after="0" w:line="240" w:lineRule="auto"/>
              <w:rPr>
                <w:rFonts w:eastAsia="Malgun Gothic" w:cstheme="minorHAnsi"/>
                <w:color w:val="000000" w:themeColor="text1"/>
                <w:sz w:val="20"/>
                <w:szCs w:val="20"/>
              </w:rPr>
            </w:pPr>
          </w:p>
          <w:p w14:paraId="3A19506E" w14:textId="0B2B5CEF"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6B12DE" w:rsidRPr="00911A1A" w:rsidRDefault="006B12DE" w:rsidP="006B12DE">
            <w:pPr>
              <w:suppressAutoHyphens/>
              <w:spacing w:after="0"/>
              <w:ind w:right="-108"/>
              <w:rPr>
                <w:rFonts w:cstheme="minorHAnsi"/>
                <w:sz w:val="20"/>
                <w:szCs w:val="20"/>
              </w:rPr>
            </w:pPr>
            <w:r w:rsidRPr="00911A1A">
              <w:rPr>
                <w:sz w:val="20"/>
              </w:rPr>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6B12DE" w:rsidRPr="00911A1A" w:rsidRDefault="006B12DE" w:rsidP="006B12DE">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6B12DE" w:rsidRPr="00911A1A" w:rsidRDefault="006B12DE" w:rsidP="006B12DE">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6B12DE" w:rsidRPr="00911A1A" w:rsidRDefault="006B12DE" w:rsidP="006B12DE">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6B12DE" w:rsidRPr="00911A1A" w:rsidRDefault="006B12DE" w:rsidP="006B12DE">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6B12DE" w:rsidRPr="003C2A14" w:rsidRDefault="006B12DE" w:rsidP="006B12DE">
            <w:pPr>
              <w:suppressAutoHyphens/>
              <w:spacing w:after="0"/>
              <w:ind w:right="-108"/>
              <w:rPr>
                <w:rFonts w:cstheme="minorHAnsi"/>
                <w:sz w:val="20"/>
                <w:szCs w:val="20"/>
              </w:rPr>
            </w:pPr>
            <w:r w:rsidRPr="00D50A08">
              <w:rPr>
                <w:sz w:val="20"/>
              </w:rPr>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6B12DE" w:rsidRPr="00D50A08" w:rsidRDefault="006B12DE" w:rsidP="006B12DE">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6B12DE" w:rsidRPr="00D50A08" w:rsidRDefault="006B12DE" w:rsidP="006B12DE">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6B12DE" w:rsidRPr="00D50A08" w:rsidRDefault="006B12DE" w:rsidP="006B12DE">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039D2AAE" w:rsidR="006B12DE" w:rsidRDefault="00C04426"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ADEC65C" w14:textId="77777777" w:rsidR="006B12DE" w:rsidRDefault="006B12DE" w:rsidP="006B12DE">
            <w:pPr>
              <w:suppressAutoHyphens/>
              <w:spacing w:after="0" w:line="240" w:lineRule="auto"/>
              <w:rPr>
                <w:rFonts w:eastAsia="Malgun Gothic" w:cstheme="minorHAnsi"/>
                <w:color w:val="000000" w:themeColor="text1"/>
                <w:sz w:val="20"/>
                <w:szCs w:val="20"/>
              </w:rPr>
            </w:pPr>
          </w:p>
          <w:p w14:paraId="21BEC22C" w14:textId="249945E6" w:rsidR="003727A9"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shall” applies to an AP affiliated with an EPCS AP MLD, which by definition has implemented the optional feature.  Devices that implement EPCS must support this feature.  </w:t>
            </w:r>
            <w:r w:rsidR="003727A9">
              <w:rPr>
                <w:rFonts w:eastAsia="Malgun Gothic" w:cstheme="minorHAnsi"/>
                <w:color w:val="000000" w:themeColor="text1"/>
                <w:sz w:val="20"/>
                <w:szCs w:val="20"/>
              </w:rPr>
              <w:t xml:space="preserve">To clarify this, and that the </w:t>
            </w:r>
            <w:r>
              <w:rPr>
                <w:rFonts w:eastAsia="Malgun Gothic" w:cstheme="minorHAnsi"/>
                <w:color w:val="000000" w:themeColor="text1"/>
                <w:sz w:val="20"/>
                <w:szCs w:val="20"/>
              </w:rPr>
              <w:t>EPCS AP MLD has been triggered to perform this action,</w:t>
            </w:r>
            <w:r w:rsidR="003727A9">
              <w:rPr>
                <w:rFonts w:eastAsia="Malgun Gothic" w:cstheme="minorHAnsi"/>
                <w:color w:val="000000" w:themeColor="text1"/>
                <w:sz w:val="20"/>
                <w:szCs w:val="20"/>
              </w:rPr>
              <w:t xml:space="preserve"> as is</w:t>
            </w:r>
            <w:r>
              <w:rPr>
                <w:rFonts w:eastAsia="Malgun Gothic" w:cstheme="minorHAnsi"/>
                <w:color w:val="000000" w:themeColor="text1"/>
                <w:sz w:val="20"/>
                <w:szCs w:val="20"/>
              </w:rPr>
              <w:t xml:space="preserve"> described in the prior paragraph</w:t>
            </w:r>
            <w:r w:rsidR="003727A9">
              <w:rPr>
                <w:rFonts w:eastAsia="Malgun Gothic" w:cstheme="minorHAnsi"/>
                <w:color w:val="000000" w:themeColor="text1"/>
                <w:sz w:val="20"/>
                <w:szCs w:val="20"/>
              </w:rPr>
              <w:t>, we should merge the two paragraphs.</w:t>
            </w:r>
          </w:p>
          <w:p w14:paraId="62E3B346" w14:textId="77777777" w:rsidR="003727A9" w:rsidRDefault="003727A9" w:rsidP="006B12DE">
            <w:pPr>
              <w:suppressAutoHyphens/>
              <w:spacing w:after="0" w:line="240" w:lineRule="auto"/>
              <w:rPr>
                <w:rFonts w:eastAsia="Malgun Gothic" w:cstheme="minorHAnsi"/>
                <w:color w:val="000000" w:themeColor="text1"/>
                <w:sz w:val="20"/>
                <w:szCs w:val="20"/>
              </w:rPr>
            </w:pPr>
          </w:p>
          <w:p w14:paraId="2497A0A4" w14:textId="3078B694" w:rsidR="006B12DE" w:rsidRPr="003727A9" w:rsidRDefault="003727A9" w:rsidP="006B12DE">
            <w:pPr>
              <w:suppressAutoHyphens/>
              <w:spacing w:after="0" w:line="240" w:lineRule="auto"/>
              <w:rPr>
                <w:rFonts w:eastAsia="Malgun Gothic" w:cstheme="minorHAnsi"/>
                <w:b/>
                <w:color w:val="000000" w:themeColor="text1"/>
                <w:sz w:val="20"/>
                <w:szCs w:val="20"/>
              </w:rPr>
            </w:pPr>
            <w:proofErr w:type="spellStart"/>
            <w:r w:rsidRPr="003727A9">
              <w:rPr>
                <w:rFonts w:eastAsia="Malgun Gothic" w:cstheme="minorHAnsi"/>
                <w:b/>
                <w:color w:val="000000" w:themeColor="text1"/>
                <w:sz w:val="20"/>
                <w:szCs w:val="20"/>
              </w:rPr>
              <w:t>TGbe</w:t>
            </w:r>
            <w:proofErr w:type="spellEnd"/>
            <w:r w:rsidRPr="003727A9">
              <w:rPr>
                <w:rFonts w:eastAsia="Malgun Gothic" w:cstheme="minorHAnsi"/>
                <w:b/>
                <w:color w:val="000000" w:themeColor="text1"/>
                <w:sz w:val="20"/>
                <w:szCs w:val="20"/>
              </w:rPr>
              <w:t xml:space="preserve"> Editor: </w:t>
            </w:r>
            <w:r>
              <w:rPr>
                <w:rFonts w:eastAsia="Malgun Gothic" w:cstheme="minorHAnsi"/>
                <w:b/>
                <w:color w:val="000000" w:themeColor="text1"/>
                <w:sz w:val="20"/>
                <w:szCs w:val="20"/>
              </w:rPr>
              <w:t>Please m</w:t>
            </w:r>
            <w:r w:rsidRPr="003727A9">
              <w:rPr>
                <w:rFonts w:eastAsia="Malgun Gothic" w:cstheme="minorHAnsi"/>
                <w:b/>
                <w:color w:val="000000" w:themeColor="text1"/>
                <w:sz w:val="20"/>
                <w:szCs w:val="20"/>
              </w:rPr>
              <w:t>erge the first two paragraphs in clause 35.16.3.3.1 into a single paragraph</w:t>
            </w:r>
            <w:r w:rsidR="00822F51">
              <w:rPr>
                <w:rFonts w:eastAsia="Malgun Gothic" w:cstheme="minorHAnsi"/>
                <w:b/>
                <w:color w:val="000000" w:themeColor="text1"/>
                <w:sz w:val="20"/>
                <w:szCs w:val="20"/>
              </w:rPr>
              <w:t xml:space="preserve"> as labelled by #19731.</w:t>
            </w:r>
          </w:p>
        </w:tc>
      </w:tr>
      <w:tr w:rsidR="006B12DE"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6B12DE" w:rsidRPr="00D50A08" w:rsidRDefault="006B12DE" w:rsidP="006B12DE">
            <w:pPr>
              <w:suppressAutoHyphens/>
              <w:spacing w:after="0"/>
              <w:ind w:right="-108"/>
              <w:rPr>
                <w:rFonts w:cstheme="minorHAnsi"/>
                <w:sz w:val="20"/>
                <w:szCs w:val="20"/>
              </w:rPr>
            </w:pPr>
            <w:r w:rsidRPr="00D50A08">
              <w:rPr>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6B12DE" w:rsidRPr="00D50A08" w:rsidRDefault="006B12DE" w:rsidP="006B12DE">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6B12DE" w:rsidRPr="00D50A08" w:rsidRDefault="006B12DE" w:rsidP="006B12DE">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CB556E" w14:textId="04F90508"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30FCB">
              <w:rPr>
                <w:rFonts w:eastAsia="Malgun Gothic" w:cstheme="minorHAnsi"/>
                <w:color w:val="000000" w:themeColor="text1"/>
                <w:sz w:val="20"/>
                <w:szCs w:val="20"/>
              </w:rPr>
              <w:t>d</w:t>
            </w:r>
          </w:p>
          <w:p w14:paraId="76992138" w14:textId="77777777" w:rsidR="006B12DE" w:rsidRDefault="006B12DE" w:rsidP="006B12DE">
            <w:pPr>
              <w:suppressAutoHyphens/>
              <w:spacing w:after="0" w:line="240" w:lineRule="auto"/>
              <w:rPr>
                <w:rFonts w:eastAsia="Malgun Gothic" w:cstheme="minorHAnsi"/>
                <w:color w:val="000000" w:themeColor="text1"/>
                <w:sz w:val="20"/>
                <w:szCs w:val="20"/>
              </w:rPr>
            </w:pPr>
          </w:p>
          <w:p w14:paraId="6B9C4D63" w14:textId="40A9ACBD"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text generally as suggested</w:t>
            </w:r>
          </w:p>
          <w:p w14:paraId="6651CC78" w14:textId="77777777" w:rsidR="006B12DE" w:rsidRDefault="006B12DE" w:rsidP="006B12DE">
            <w:pPr>
              <w:suppressAutoHyphens/>
              <w:spacing w:after="0" w:line="240" w:lineRule="auto"/>
              <w:rPr>
                <w:rFonts w:eastAsia="Malgun Gothic" w:cstheme="minorHAnsi"/>
                <w:color w:val="000000" w:themeColor="text1"/>
                <w:sz w:val="20"/>
                <w:szCs w:val="20"/>
              </w:rPr>
            </w:pPr>
          </w:p>
          <w:p w14:paraId="2C83C35F" w14:textId="12CE3067"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4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Pr>
                <w:rFonts w:eastAsia="Malgun Gothic" w:cstheme="minorHAnsi"/>
                <w:b/>
                <w:color w:val="000000" w:themeColor="text1"/>
                <w:sz w:val="20"/>
                <w:szCs w:val="20"/>
              </w:rPr>
              <w:t>1402r1</w:t>
            </w:r>
            <w:r w:rsidRPr="003C2A14">
              <w:rPr>
                <w:rFonts w:eastAsia="Malgun Gothic" w:cstheme="minorHAnsi"/>
                <w:b/>
                <w:color w:val="000000" w:themeColor="text1"/>
                <w:sz w:val="20"/>
                <w:szCs w:val="20"/>
              </w:rPr>
              <w:t>.</w:t>
            </w:r>
          </w:p>
        </w:tc>
      </w:tr>
      <w:tr w:rsidR="006B12DE"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6B12DE" w:rsidRPr="00D50A08" w:rsidRDefault="006B12DE" w:rsidP="006B12DE">
            <w:pPr>
              <w:suppressAutoHyphens/>
              <w:spacing w:after="0"/>
              <w:ind w:right="-108"/>
              <w:rPr>
                <w:rFonts w:cstheme="minorHAnsi"/>
                <w:sz w:val="20"/>
                <w:szCs w:val="20"/>
              </w:rPr>
            </w:pPr>
            <w:r w:rsidRPr="00D50A08">
              <w:rPr>
                <w:sz w:val="20"/>
              </w:rPr>
              <w:lastRenderedPageBreak/>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6B12DE" w:rsidRPr="00D50A08" w:rsidRDefault="006B12DE" w:rsidP="006B12DE">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6B12DE" w:rsidRPr="00D50A08" w:rsidRDefault="006B12DE" w:rsidP="006B12DE">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6B12DE" w:rsidRPr="00D50A08" w:rsidRDefault="006B12DE" w:rsidP="006B12DE">
            <w:pPr>
              <w:suppressAutoHyphens/>
              <w:spacing w:after="0"/>
              <w:ind w:right="-108"/>
              <w:rPr>
                <w:rFonts w:cstheme="minorHAnsi"/>
                <w:sz w:val="20"/>
                <w:szCs w:val="20"/>
              </w:rPr>
            </w:pPr>
            <w:r w:rsidRPr="00D50A08">
              <w:rPr>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6B12DE" w:rsidRPr="00D50A08" w:rsidRDefault="006B12DE" w:rsidP="006B12DE">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6B12DE" w:rsidRPr="00D50A08" w:rsidRDefault="006B12DE" w:rsidP="006B12DE">
            <w:pPr>
              <w:suppressAutoHyphens/>
              <w:spacing w:after="0" w:line="240" w:lineRule="auto"/>
              <w:rPr>
                <w:rFonts w:cstheme="minorHAnsi"/>
                <w:sz w:val="20"/>
                <w:szCs w:val="20"/>
              </w:rPr>
            </w:pPr>
            <w:r w:rsidRPr="00D50A08">
              <w:rPr>
                <w:sz w:val="20"/>
              </w:rPr>
              <w:t xml:space="preserve">Item a) mentions EDCA parameters, but does not 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6B12DE" w:rsidRPr="00D50A08" w:rsidRDefault="006B12DE" w:rsidP="006B12DE">
            <w:pPr>
              <w:suppressAutoHyphens/>
              <w:spacing w:after="0" w:line="240" w:lineRule="auto"/>
              <w:rPr>
                <w:rFonts w:cstheme="minorHAnsi"/>
                <w:sz w:val="20"/>
                <w:szCs w:val="20"/>
              </w:rPr>
            </w:pPr>
            <w:r w:rsidRPr="00D50A08">
              <w:rPr>
                <w:sz w:val="20"/>
              </w:rPr>
              <w:t>Rephrase as "The non-AP MLD shall update the 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94244E" w14:textId="16DCE75C" w:rsidR="006B12DE" w:rsidRPr="003C2A14" w:rsidRDefault="009C6BC1"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w:t>
            </w:r>
            <w:r w:rsidR="003727A9">
              <w:rPr>
                <w:rFonts w:eastAsia="Malgun Gothic" w:cstheme="minorHAnsi"/>
                <w:color w:val="000000" w:themeColor="text1"/>
                <w:sz w:val="20"/>
                <w:szCs w:val="20"/>
              </w:rPr>
              <w:t>p</w:t>
            </w:r>
            <w:r>
              <w:rPr>
                <w:rFonts w:eastAsia="Malgun Gothic" w:cstheme="minorHAnsi"/>
                <w:color w:val="000000" w:themeColor="text1"/>
                <w:sz w:val="20"/>
                <w:szCs w:val="20"/>
              </w:rPr>
              <w:t>ted</w:t>
            </w: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6" w:author="John Wullert" w:date="2023-08-17T08:48:00Z">
        <w:r>
          <w:rPr>
            <w:rFonts w:ascii="Times New Roman" w:eastAsia="Malgun Gothic" w:hAnsi="Times New Roman" w:cs="Times New Roman"/>
            <w:bCs/>
            <w:color w:val="000000" w:themeColor="text1"/>
            <w:sz w:val="20"/>
            <w:szCs w:val="16"/>
          </w:rPr>
          <w:t>[</w:t>
        </w:r>
      </w:ins>
      <w:ins w:id="7" w:author="John Wullert" w:date="2023-08-17T09:03:00Z">
        <w:r w:rsidR="00DF0B42">
          <w:rPr>
            <w:rFonts w:ascii="Times New Roman" w:eastAsia="Malgun Gothic" w:hAnsi="Times New Roman" w:cs="Times New Roman"/>
            <w:bCs/>
            <w:color w:val="000000" w:themeColor="text1"/>
            <w:sz w:val="20"/>
            <w:szCs w:val="16"/>
          </w:rPr>
          <w:t>#</w:t>
        </w:r>
      </w:ins>
      <w:ins w:id="8"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9"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10" w:author="John Wullert" w:date="2023-08-17T08:48:00Z">
        <w:r>
          <w:rPr>
            <w:rFonts w:ascii="Times New Roman" w:eastAsia="Malgun Gothic" w:hAnsi="Times New Roman" w:cs="Times New Roman"/>
            <w:bCs/>
            <w:color w:val="000000" w:themeColor="text1"/>
            <w:sz w:val="20"/>
            <w:szCs w:val="16"/>
          </w:rPr>
          <w:t xml:space="preserve"> service provider supporting</w:t>
        </w:r>
      </w:ins>
      <w:r w:rsidRPr="00C11777">
        <w:rPr>
          <w:rFonts w:ascii="Times New Roman" w:eastAsia="Malgun Gothic" w:hAnsi="Times New Roman" w:cs="Times New Roman"/>
          <w:bCs/>
          <w:color w:val="000000" w:themeColor="text1"/>
          <w:sz w:val="20"/>
          <w:szCs w:val="16"/>
        </w:rPr>
        <w:t xml:space="preserve"> EPCS</w:t>
      </w:r>
      <w:del w:id="11"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31CC9CF" w14:textId="405BF729" w:rsidR="006B12DE" w:rsidRDefault="002824D5"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0098B44E" w14:textId="77777777" w:rsidR="002824D5" w:rsidRPr="002824D5" w:rsidRDefault="002824D5" w:rsidP="002824D5">
      <w:pPr>
        <w:suppressAutoHyphens/>
        <w:rPr>
          <w:rFonts w:ascii="Times New Roman" w:eastAsia="Malgun Gothic" w:hAnsi="Times New Roman" w:cs="Times New Roman"/>
          <w:b/>
          <w:bCs/>
          <w:color w:val="000000" w:themeColor="text1"/>
          <w:sz w:val="20"/>
          <w:szCs w:val="16"/>
        </w:rPr>
      </w:pPr>
      <w:r w:rsidRPr="002824D5">
        <w:rPr>
          <w:rFonts w:ascii="Times New Roman" w:eastAsia="Malgun Gothic" w:hAnsi="Times New Roman" w:cs="Times New Roman"/>
          <w:b/>
          <w:bCs/>
          <w:color w:val="000000" w:themeColor="text1"/>
          <w:sz w:val="20"/>
          <w:szCs w:val="16"/>
        </w:rPr>
        <w:t>9.6.35.5 EPCS Priority Access Enable Request frame format</w:t>
      </w:r>
    </w:p>
    <w:p w14:paraId="38252363" w14:textId="56154D7C" w:rsidR="002824D5" w:rsidRDefault="002824D5" w:rsidP="002824D5">
      <w:pPr>
        <w:suppressAutoHyphens/>
        <w:rPr>
          <w:rFonts w:ascii="Times New Roman" w:eastAsia="Malgun Gothic" w:hAnsi="Times New Roman" w:cs="Times New Roman"/>
          <w:bCs/>
          <w:color w:val="000000" w:themeColor="text1"/>
          <w:sz w:val="20"/>
          <w:szCs w:val="16"/>
        </w:rPr>
      </w:pPr>
      <w:r w:rsidRPr="002824D5">
        <w:rPr>
          <w:rFonts w:ascii="Times New Roman" w:eastAsia="Malgun Gothic" w:hAnsi="Times New Roman" w:cs="Times New Roman"/>
          <w:bCs/>
          <w:color w:val="000000" w:themeColor="text1"/>
          <w:sz w:val="20"/>
          <w:szCs w:val="16"/>
        </w:rPr>
        <w:t xml:space="preserve">The EPCS Priority Access Enable Request frame is an Action frame of category Protected EHT. The frame is transmitted by an MLD through an affiliated STA as a request to enable EPCS priority access. </w:t>
      </w:r>
      <w:ins w:id="12" w:author="John Wullert" w:date="2023-08-25T12:47:00Z">
        <w:r w:rsidR="00C04426">
          <w:rPr>
            <w:rFonts w:ascii="Times New Roman" w:eastAsia="Malgun Gothic" w:hAnsi="Times New Roman" w:cs="Times New Roman"/>
            <w:bCs/>
            <w:color w:val="000000" w:themeColor="text1"/>
            <w:sz w:val="20"/>
            <w:szCs w:val="16"/>
          </w:rPr>
          <w:t>(#195</w:t>
        </w:r>
      </w:ins>
      <w:ins w:id="13" w:author="John Wullert" w:date="2023-08-25T12:52:00Z">
        <w:r w:rsidR="00C04426">
          <w:rPr>
            <w:rFonts w:ascii="Times New Roman" w:eastAsia="Malgun Gothic" w:hAnsi="Times New Roman" w:cs="Times New Roman"/>
            <w:bCs/>
            <w:color w:val="000000" w:themeColor="text1"/>
            <w:sz w:val="20"/>
            <w:szCs w:val="16"/>
          </w:rPr>
          <w:t>4</w:t>
        </w:r>
      </w:ins>
      <w:ins w:id="14" w:author="John Wullert" w:date="2023-08-25T13:04:00Z">
        <w:r w:rsidR="00713562">
          <w:rPr>
            <w:rFonts w:ascii="Times New Roman" w:eastAsia="Malgun Gothic" w:hAnsi="Times New Roman" w:cs="Times New Roman"/>
            <w:bCs/>
            <w:color w:val="000000" w:themeColor="text1"/>
            <w:sz w:val="20"/>
            <w:szCs w:val="16"/>
          </w:rPr>
          <w:t>7</w:t>
        </w:r>
      </w:ins>
      <w:ins w:id="15" w:author="John Wullert" w:date="2023-08-25T12:47:00Z">
        <w:r w:rsidR="00C04426">
          <w:rPr>
            <w:rFonts w:ascii="Times New Roman" w:eastAsia="Malgun Gothic" w:hAnsi="Times New Roman" w:cs="Times New Roman"/>
            <w:bCs/>
            <w:color w:val="000000" w:themeColor="text1"/>
            <w:sz w:val="20"/>
            <w:szCs w:val="16"/>
          </w:rPr>
          <w:t xml:space="preserve">) </w:t>
        </w:r>
        <w:r w:rsidR="00C04426">
          <w:rPr>
            <w:rFonts w:ascii="Times New Roman" w:eastAsia="Malgun Gothic" w:hAnsi="Times New Roman" w:cs="Times New Roman"/>
            <w:bCs/>
            <w:color w:val="000000" w:themeColor="text1"/>
            <w:sz w:val="20"/>
            <w:szCs w:val="16"/>
          </w:rPr>
          <w:t>(See 35.16 (EPCS priority access)</w:t>
        </w:r>
      </w:ins>
      <w:ins w:id="16" w:author="John Wullert" w:date="2023-08-25T12:48:00Z">
        <w:r w:rsidR="00C04426">
          <w:rPr>
            <w:rFonts w:ascii="Times New Roman" w:eastAsia="Malgun Gothic" w:hAnsi="Times New Roman" w:cs="Times New Roman"/>
            <w:bCs/>
            <w:color w:val="000000" w:themeColor="text1"/>
            <w:sz w:val="20"/>
            <w:szCs w:val="16"/>
          </w:rPr>
          <w:t>.</w:t>
        </w:r>
      </w:ins>
      <w:ins w:id="17" w:author="John Wullert" w:date="2023-08-25T12:47:00Z">
        <w:r w:rsidR="00C04426">
          <w:rPr>
            <w:rFonts w:ascii="Times New Roman" w:eastAsia="Malgun Gothic" w:hAnsi="Times New Roman" w:cs="Times New Roman"/>
            <w:bCs/>
            <w:color w:val="000000" w:themeColor="text1"/>
            <w:sz w:val="20"/>
            <w:szCs w:val="16"/>
          </w:rPr>
          <w:t xml:space="preserve"> </w:t>
        </w:r>
      </w:ins>
      <w:r w:rsidRPr="002824D5">
        <w:rPr>
          <w:rFonts w:ascii="Times New Roman" w:eastAsia="Malgun Gothic" w:hAnsi="Times New Roman" w:cs="Times New Roman"/>
          <w:bCs/>
          <w:color w:val="000000" w:themeColor="text1"/>
          <w:sz w:val="20"/>
          <w:szCs w:val="16"/>
        </w:rPr>
        <w:t xml:space="preserve">The Action field of the EPCS Priority Access Enable Request frame contains the information shown in Table 9-628g (EPCS Priority Access Enable Request </w:t>
      </w:r>
      <w:proofErr w:type="gramStart"/>
      <w:r w:rsidRPr="002824D5">
        <w:rPr>
          <w:rFonts w:ascii="Times New Roman" w:eastAsia="Malgun Gothic" w:hAnsi="Times New Roman" w:cs="Times New Roman"/>
          <w:bCs/>
          <w:color w:val="000000" w:themeColor="text1"/>
          <w:sz w:val="20"/>
          <w:szCs w:val="16"/>
        </w:rPr>
        <w:t>frame</w:t>
      </w:r>
      <w:proofErr w:type="gramEnd"/>
      <w:r w:rsidRPr="002824D5">
        <w:rPr>
          <w:rFonts w:ascii="Times New Roman" w:eastAsia="Malgun Gothic" w:hAnsi="Times New Roman" w:cs="Times New Roman"/>
          <w:bCs/>
          <w:color w:val="000000" w:themeColor="text1"/>
          <w:sz w:val="20"/>
          <w:szCs w:val="16"/>
        </w:rPr>
        <w:t xml:space="preserve"> Action field format).</w:t>
      </w:r>
    </w:p>
    <w:p w14:paraId="2DEBB63B" w14:textId="44700271" w:rsidR="002824D5" w:rsidRDefault="00C04426"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663F6AE"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6 EPCS Priority Access Enable Response frame format</w:t>
      </w:r>
    </w:p>
    <w:p w14:paraId="181A8B0F" w14:textId="211363C0"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Enable Response frame is an Action frame of category Protected EHT. The frame is transmitted in response to an EPCS Priority Access Enable Request frame. </w:t>
      </w:r>
      <w:ins w:id="18" w:author="John Wullert" w:date="2023-08-25T12:48:00Z">
        <w:r>
          <w:rPr>
            <w:rFonts w:ascii="Times New Roman" w:eastAsia="Malgun Gothic" w:hAnsi="Times New Roman" w:cs="Times New Roman"/>
            <w:bCs/>
            <w:color w:val="000000" w:themeColor="text1"/>
            <w:sz w:val="20"/>
            <w:szCs w:val="16"/>
          </w:rPr>
          <w:t>(#195</w:t>
        </w:r>
      </w:ins>
      <w:ins w:id="19" w:author="John Wullert" w:date="2023-08-25T12:52:00Z">
        <w:r>
          <w:rPr>
            <w:rFonts w:ascii="Times New Roman" w:eastAsia="Malgun Gothic" w:hAnsi="Times New Roman" w:cs="Times New Roman"/>
            <w:bCs/>
            <w:color w:val="000000" w:themeColor="text1"/>
            <w:sz w:val="20"/>
            <w:szCs w:val="16"/>
          </w:rPr>
          <w:t>51</w:t>
        </w:r>
      </w:ins>
      <w:ins w:id="20" w:author="John Wullert" w:date="2023-08-25T12:48:00Z">
        <w:r>
          <w:rPr>
            <w:rFonts w:ascii="Times New Roman" w:eastAsia="Malgun Gothic" w:hAnsi="Times New Roman" w:cs="Times New Roman"/>
            <w:bCs/>
            <w:color w:val="000000" w:themeColor="text1"/>
            <w:sz w:val="20"/>
            <w:szCs w:val="16"/>
          </w:rPr>
          <w:t xml:space="preserve">) (See 35.16 (EPCS priority access). </w:t>
        </w:r>
      </w:ins>
      <w:r w:rsidRPr="00C04426">
        <w:rPr>
          <w:rFonts w:ascii="Times New Roman" w:eastAsia="Malgun Gothic" w:hAnsi="Times New Roman" w:cs="Times New Roman"/>
          <w:bCs/>
          <w:color w:val="000000" w:themeColor="text1"/>
          <w:sz w:val="20"/>
          <w:szCs w:val="16"/>
        </w:rPr>
        <w:t xml:space="preserve">It can also be transmitted in an unsolicited mode by the AP MLD to modify parameters used by an EPCS non-AP MLD with EPCS priority access in the enabled state. The Action field of the EPCS Priority Access Enable Response frame contains the information shown in Table 9-628h (EPCS Priority Access Enable Response </w:t>
      </w:r>
      <w:proofErr w:type="gramStart"/>
      <w:r w:rsidRPr="00C04426">
        <w:rPr>
          <w:rFonts w:ascii="Times New Roman" w:eastAsia="Malgun Gothic" w:hAnsi="Times New Roman" w:cs="Times New Roman"/>
          <w:bCs/>
          <w:color w:val="000000" w:themeColor="text1"/>
          <w:sz w:val="20"/>
          <w:szCs w:val="16"/>
        </w:rPr>
        <w:t>frame</w:t>
      </w:r>
      <w:proofErr w:type="gramEnd"/>
      <w:r w:rsidRPr="00C04426">
        <w:rPr>
          <w:rFonts w:ascii="Times New Roman" w:eastAsia="Malgun Gothic" w:hAnsi="Times New Roman" w:cs="Times New Roman"/>
          <w:bCs/>
          <w:color w:val="000000" w:themeColor="text1"/>
          <w:sz w:val="20"/>
          <w:szCs w:val="16"/>
        </w:rPr>
        <w:t xml:space="preserve"> Action field format).</w:t>
      </w:r>
    </w:p>
    <w:p w14:paraId="5B644755" w14:textId="1CA9C1B0"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2EED731"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lastRenderedPageBreak/>
        <w:t>9.6.35.7 EPCS Priority Access Teardown frame details</w:t>
      </w:r>
    </w:p>
    <w:p w14:paraId="37784518" w14:textId="165292D3"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Teardown frame is an Action frame of category Protected EHT. The frame is transmitted by an initiating MLD through an affiliated STA to tear down EPCS priority access. </w:t>
      </w:r>
      <w:ins w:id="21" w:author="John Wullert" w:date="2023-08-25T12:51:00Z">
        <w:r>
          <w:rPr>
            <w:rFonts w:ascii="Times New Roman" w:eastAsia="Malgun Gothic" w:hAnsi="Times New Roman" w:cs="Times New Roman"/>
            <w:bCs/>
            <w:color w:val="000000" w:themeColor="text1"/>
            <w:sz w:val="20"/>
            <w:szCs w:val="16"/>
          </w:rPr>
          <w:t>(#195</w:t>
        </w:r>
        <w:r>
          <w:rPr>
            <w:rFonts w:ascii="Times New Roman" w:eastAsia="Malgun Gothic" w:hAnsi="Times New Roman" w:cs="Times New Roman"/>
            <w:bCs/>
            <w:color w:val="000000" w:themeColor="text1"/>
            <w:sz w:val="20"/>
            <w:szCs w:val="16"/>
          </w:rPr>
          <w:t>55</w:t>
        </w:r>
        <w:r>
          <w:rPr>
            <w:rFonts w:ascii="Times New Roman" w:eastAsia="Malgun Gothic" w:hAnsi="Times New Roman" w:cs="Times New Roman"/>
            <w:bCs/>
            <w:color w:val="000000" w:themeColor="text1"/>
            <w:sz w:val="20"/>
            <w:szCs w:val="16"/>
          </w:rPr>
          <w:t xml:space="preserve">) (See 35.16 (EPCS priority access). </w:t>
        </w:r>
      </w:ins>
      <w:r w:rsidRPr="00C04426">
        <w:rPr>
          <w:rFonts w:ascii="Times New Roman" w:eastAsia="Malgun Gothic" w:hAnsi="Times New Roman" w:cs="Times New Roman"/>
          <w:bCs/>
          <w:color w:val="000000" w:themeColor="text1"/>
          <w:sz w:val="20"/>
          <w:szCs w:val="16"/>
        </w:rPr>
        <w:t>The Action field of the EPCS Priority Access Teardown frame contains the information shown in Table 9-628i (EPCS Priority Access Teardown Action field format).</w:t>
      </w:r>
    </w:p>
    <w:p w14:paraId="33F0FBED" w14:textId="6E8593A9"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34AB2383" w14:textId="28EA2E1F" w:rsidR="003C2A14" w:rsidRDefault="00DF0B42" w:rsidP="00911A1A">
      <w:pPr>
        <w:suppressAutoHyphens/>
        <w:rPr>
          <w:rFonts w:ascii="Times New Roman" w:eastAsia="Malgun Gothic" w:hAnsi="Times New Roman" w:cs="Times New Roman"/>
          <w:bCs/>
          <w:color w:val="000000" w:themeColor="text1"/>
          <w:sz w:val="20"/>
          <w:szCs w:val="16"/>
        </w:rPr>
      </w:pPr>
      <w:ins w:id="22" w:author="John Wullert" w:date="2023-08-17T09:03:00Z">
        <w:r w:rsidRPr="00DF0B42">
          <w:rPr>
            <w:rFonts w:ascii="Times New Roman" w:eastAsia="Malgun Gothic" w:hAnsi="Times New Roman" w:cs="Times New Roman"/>
            <w:bCs/>
            <w:color w:val="000000" w:themeColor="text1"/>
            <w:sz w:val="20"/>
            <w:szCs w:val="16"/>
          </w:rPr>
          <w:t>[#</w:t>
        </w:r>
        <w:proofErr w:type="gramStart"/>
        <w:r w:rsidRPr="00DF0B42">
          <w:rPr>
            <w:rFonts w:eastAsia="Malgun Gothic" w:cstheme="minorHAnsi"/>
            <w:color w:val="000000" w:themeColor="text1"/>
            <w:sz w:val="20"/>
            <w:szCs w:val="20"/>
          </w:rPr>
          <w:t>19304</w:t>
        </w:r>
        <w:r w:rsidRPr="00DF0B42">
          <w:rPr>
            <w:rFonts w:ascii="Times New Roman" w:eastAsia="Malgun Gothic" w:hAnsi="Times New Roman" w:cs="Times New Roman"/>
            <w:bCs/>
            <w:color w:val="000000" w:themeColor="text1"/>
            <w:sz w:val="20"/>
            <w:szCs w:val="16"/>
          </w:rPr>
          <w:t>]</w:t>
        </w:r>
        <w:r w:rsidR="003C2A14">
          <w:rPr>
            <w:rFonts w:ascii="Times New Roman" w:eastAsia="Malgun Gothic" w:hAnsi="Times New Roman" w:cs="Times New Roman"/>
            <w:bCs/>
            <w:color w:val="000000" w:themeColor="text1"/>
            <w:sz w:val="20"/>
            <w:szCs w:val="16"/>
          </w:rPr>
          <w:t>An</w:t>
        </w:r>
        <w:proofErr w:type="gramEnd"/>
        <w:r w:rsidR="003C2A14">
          <w:rPr>
            <w:rFonts w:ascii="Times New Roman" w:eastAsia="Malgun Gothic" w:hAnsi="Times New Roman" w:cs="Times New Roman"/>
            <w:bCs/>
            <w:color w:val="000000" w:themeColor="text1"/>
            <w:sz w:val="20"/>
            <w:szCs w:val="16"/>
          </w:rPr>
          <w:t xml:space="preserve"> EPCS MLD is an EPCS AP MLD or an EPCS non-AP MLD.</w:t>
        </w:r>
      </w:ins>
    </w:p>
    <w:p w14:paraId="46C92F4D"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A STA affiliated with an EPCS MLD shall set to 1 the EPCS Priority Access Support subfield of the EHT Capabilities element that it transmits. A STA affiliated with an MLD that is not an EPCS AP MLD or an EPCS non-AP MLD shall set to 0 the EPCS Priority Access Support subfield of the EHT Capabilities element that it transmits.</w:t>
      </w:r>
    </w:p>
    <w:p w14:paraId="2F287444"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the home realm information of the EPCS provider and necessary authentication parameters as described in 11.22.5 (Interworking procedures: interactions with SSPN). While other methods of obtaining this authorization information are possible, they are outside the scope of this standard.</w:t>
      </w:r>
    </w:p>
    <w:p w14:paraId="3AF82E5C" w14:textId="697CB1A4" w:rsidR="008B5DF7"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w:t>
      </w:r>
      <w:ins w:id="23" w:author="John Wullert" w:date="2023-08-24T09:26:00Z">
        <w:r>
          <w:rPr>
            <w:rFonts w:ascii="Times New Roman" w:eastAsia="Malgun Gothic" w:hAnsi="Times New Roman" w:cs="Times New Roman"/>
            <w:bCs/>
            <w:color w:val="000000" w:themeColor="text1"/>
            <w:sz w:val="20"/>
            <w:szCs w:val="16"/>
          </w:rPr>
          <w:t xml:space="preserve">[#19556] EPCS </w:t>
        </w:r>
      </w:ins>
      <w:r w:rsidRPr="009C6BC1">
        <w:rPr>
          <w:rFonts w:ascii="Times New Roman" w:eastAsia="Malgun Gothic" w:hAnsi="Times New Roman" w:cs="Times New Roman"/>
          <w:bCs/>
          <w:color w:val="000000" w:themeColor="text1"/>
          <w:sz w:val="20"/>
          <w:szCs w:val="16"/>
        </w:rPr>
        <w:t>AP MLD to the</w:t>
      </w:r>
      <w:r>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 xml:space="preserve">new </w:t>
      </w:r>
      <w:ins w:id="24" w:author="John Wullert" w:date="2023-08-24T09:26:00Z">
        <w:r>
          <w:rPr>
            <w:rFonts w:ascii="Times New Roman" w:eastAsia="Malgun Gothic" w:hAnsi="Times New Roman" w:cs="Times New Roman"/>
            <w:bCs/>
            <w:color w:val="000000" w:themeColor="text1"/>
            <w:sz w:val="20"/>
            <w:szCs w:val="16"/>
          </w:rPr>
          <w:t xml:space="preserve">EPCS </w:t>
        </w:r>
      </w:ins>
      <w:r w:rsidRPr="009C6BC1">
        <w:rPr>
          <w:rFonts w:ascii="Times New Roman" w:eastAsia="Malgun Gothic" w:hAnsi="Times New Roman" w:cs="Times New Roman"/>
          <w:bCs/>
          <w:color w:val="000000" w:themeColor="text1"/>
          <w:sz w:val="20"/>
          <w:szCs w:val="16"/>
        </w:rPr>
        <w:t>AP MLD in the same ESS during reassociation as described in 11.22.5.3 (Reporting and session control with SSPN).</w:t>
      </w:r>
    </w:p>
    <w:p w14:paraId="083244FB" w14:textId="77777777" w:rsidR="009C6BC1" w:rsidRDefault="009C6BC1" w:rsidP="006B12DE">
      <w:pPr>
        <w:suppressAutoHyphens/>
        <w:rPr>
          <w:rFonts w:ascii="Times New Roman" w:eastAsia="Malgun Gothic" w:hAnsi="Times New Roman" w:cs="Times New Roman"/>
          <w:b/>
          <w:bCs/>
          <w:color w:val="000000" w:themeColor="text1"/>
          <w:sz w:val="20"/>
          <w:szCs w:val="16"/>
        </w:rPr>
      </w:pPr>
      <w:r w:rsidRPr="009C6BC1">
        <w:rPr>
          <w:rFonts w:ascii="Times New Roman" w:eastAsia="Malgun Gothic" w:hAnsi="Times New Roman" w:cs="Times New Roman"/>
          <w:b/>
          <w:bCs/>
          <w:color w:val="000000" w:themeColor="text1"/>
          <w:sz w:val="20"/>
          <w:szCs w:val="16"/>
        </w:rPr>
        <w:t>35.16.2 EPCS priority access operation</w:t>
      </w:r>
    </w:p>
    <w:p w14:paraId="2C74618C" w14:textId="36C6EB01"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1 General</w:t>
      </w:r>
    </w:p>
    <w:p w14:paraId="07CF0351" w14:textId="1691EEBA"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is established at the MAC by the initiation of the SME. The EPCS priority access between an </w:t>
      </w:r>
      <w:ins w:id="25"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and its associated </w:t>
      </w:r>
      <w:ins w:id="26"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can be in one of the following two states: enabled state or torn down state. The protocols to enable and tear down EPCS priority access are described in this subclause.</w:t>
      </w:r>
    </w:p>
    <w:p w14:paraId="2BBEEA88" w14:textId="027CC400" w:rsidR="006B12DE" w:rsidRPr="006B12DE" w:rsidRDefault="006B12DE" w:rsidP="006B12DE">
      <w:pPr>
        <w:suppressAutoHyphens/>
        <w:rPr>
          <w:rFonts w:ascii="Times New Roman" w:eastAsia="Malgun Gothic" w:hAnsi="Times New Roman" w:cs="Times New Roman"/>
          <w:bCs/>
          <w:color w:val="000000" w:themeColor="text1"/>
          <w:sz w:val="20"/>
          <w:szCs w:val="16"/>
        </w:rPr>
      </w:pPr>
      <w:ins w:id="27" w:author="John Wullert" w:date="2023-08-24T08:12:00Z">
        <w:r>
          <w:rPr>
            <w:rFonts w:ascii="Times New Roman" w:eastAsia="Malgun Gothic" w:hAnsi="Times New Roman" w:cs="Times New Roman"/>
            <w:bCs/>
            <w:color w:val="000000" w:themeColor="text1"/>
            <w:sz w:val="20"/>
            <w:szCs w:val="16"/>
          </w:rPr>
          <w:t>[#</w:t>
        </w:r>
        <w:proofErr w:type="gramStart"/>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An</w:t>
        </w:r>
        <w:proofErr w:type="gramEnd"/>
        <w:r>
          <w:rPr>
            <w:rFonts w:ascii="Times New Roman" w:eastAsia="Malgun Gothic" w:hAnsi="Times New Roman" w:cs="Times New Roman"/>
            <w:bCs/>
            <w:color w:val="000000" w:themeColor="text1"/>
            <w:sz w:val="20"/>
            <w:szCs w:val="16"/>
          </w:rPr>
          <w:t xml:space="preserve"> EPCS</w:t>
        </w:r>
      </w:ins>
      <w:del w:id="28"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w:t>
      </w:r>
      <w:ins w:id="29"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xml:space="preserve">] </w:t>
        </w:r>
      </w:ins>
      <w:ins w:id="30" w:author="John Wullert" w:date="2023-08-24T08:13:00Z">
        <w:r>
          <w:rPr>
            <w:rFonts w:ascii="Times New Roman" w:eastAsia="Malgun Gothic" w:hAnsi="Times New Roman" w:cs="Times New Roman"/>
            <w:bCs/>
            <w:color w:val="000000" w:themeColor="text1"/>
            <w:sz w:val="20"/>
            <w:szCs w:val="16"/>
          </w:rPr>
          <w:t xml:space="preserve">an </w:t>
        </w:r>
      </w:ins>
      <w:ins w:id="31" w:author="John Wullert" w:date="2023-08-24T08:12:00Z">
        <w:r>
          <w:rPr>
            <w:rFonts w:ascii="Times New Roman" w:eastAsia="Malgun Gothic" w:hAnsi="Times New Roman" w:cs="Times New Roman"/>
            <w:bCs/>
            <w:color w:val="000000" w:themeColor="text1"/>
            <w:sz w:val="20"/>
            <w:szCs w:val="16"/>
          </w:rPr>
          <w:t>EPCS</w:t>
        </w:r>
      </w:ins>
      <w:del w:id="32"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MLD shall not send an EPCS Priority Access Enable Request frame to an AP affiliated with the associated </w:t>
      </w:r>
      <w:ins w:id="33"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unless RSNA with management frame protection (see 12.2.7 (Requirements for management frame protection) and 12.6 (RSNA security association management)) has been successfully negotiated and </w:t>
      </w:r>
      <w:ins w:id="34" w:author="John Wullert" w:date="2023-08-24T09:28:00Z">
        <w:r w:rsidR="00932B72">
          <w:rPr>
            <w:rFonts w:ascii="Times New Roman" w:eastAsia="Malgun Gothic" w:hAnsi="Times New Roman" w:cs="Times New Roman"/>
            <w:bCs/>
            <w:color w:val="000000" w:themeColor="text1"/>
            <w:sz w:val="20"/>
            <w:szCs w:val="16"/>
          </w:rPr>
          <w:t xml:space="preserve">[#19307] both </w:t>
        </w:r>
      </w:ins>
      <w:r w:rsidRPr="006B12DE">
        <w:rPr>
          <w:rFonts w:ascii="Times New Roman" w:eastAsia="Malgun Gothic" w:hAnsi="Times New Roman" w:cs="Times New Roman"/>
          <w:bCs/>
          <w:color w:val="000000" w:themeColor="text1"/>
          <w:sz w:val="20"/>
          <w:szCs w:val="16"/>
        </w:rPr>
        <w:t>are capable of invoking EPCS priority access.</w:t>
      </w:r>
    </w:p>
    <w:p w14:paraId="6A40707F" w14:textId="24004C7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lastRenderedPageBreak/>
        <w:t xml:space="preserve">An AP affiliated with an </w:t>
      </w:r>
      <w:ins w:id="35"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shall not send an EPCS Priority Access Enable Request frame to </w:t>
      </w:r>
      <w:ins w:id="36"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an EPCS</w:t>
        </w:r>
      </w:ins>
      <w:del w:id="37" w:author="John Wullert" w:date="2023-08-24T08:13: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the associated </w:t>
      </w:r>
      <w:ins w:id="38"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unless RSNA with management frame protection (see 12.2.7 (Requirements for management frame protection) and 12.6 (RSNA security association management)) has been successfully negotiated and</w:t>
      </w:r>
      <w:ins w:id="39" w:author="John Wullert" w:date="2023-08-24T09:28:00Z">
        <w:r w:rsidR="00932B72" w:rsidRPr="006B12DE">
          <w:rPr>
            <w:rFonts w:ascii="Times New Roman" w:eastAsia="Malgun Gothic" w:hAnsi="Times New Roman" w:cs="Times New Roman"/>
            <w:bCs/>
            <w:color w:val="000000" w:themeColor="text1"/>
            <w:sz w:val="20"/>
            <w:szCs w:val="16"/>
          </w:rPr>
          <w:t xml:space="preserve"> </w:t>
        </w:r>
        <w:r w:rsidR="00932B72">
          <w:rPr>
            <w:rFonts w:ascii="Times New Roman" w:eastAsia="Malgun Gothic" w:hAnsi="Times New Roman" w:cs="Times New Roman"/>
            <w:bCs/>
            <w:color w:val="000000" w:themeColor="text1"/>
            <w:sz w:val="20"/>
            <w:szCs w:val="16"/>
          </w:rPr>
          <w:t>[#1930</w:t>
        </w:r>
      </w:ins>
      <w:ins w:id="40" w:author="John Wullert" w:date="2023-08-24T09:29:00Z">
        <w:r w:rsidR="00932B72">
          <w:rPr>
            <w:rFonts w:ascii="Times New Roman" w:eastAsia="Malgun Gothic" w:hAnsi="Times New Roman" w:cs="Times New Roman"/>
            <w:bCs/>
            <w:color w:val="000000" w:themeColor="text1"/>
            <w:sz w:val="20"/>
            <w:szCs w:val="16"/>
          </w:rPr>
          <w:t>8</w:t>
        </w:r>
      </w:ins>
      <w:ins w:id="41" w:author="John Wullert" w:date="2023-08-24T09:28:00Z">
        <w:r w:rsidR="00932B72">
          <w:rPr>
            <w:rFonts w:ascii="Times New Roman" w:eastAsia="Malgun Gothic" w:hAnsi="Times New Roman" w:cs="Times New Roman"/>
            <w:bCs/>
            <w:color w:val="000000" w:themeColor="text1"/>
            <w:sz w:val="20"/>
            <w:szCs w:val="16"/>
          </w:rPr>
          <w:t>] both</w:t>
        </w:r>
      </w:ins>
      <w:r w:rsidRPr="006B12DE">
        <w:rPr>
          <w:rFonts w:ascii="Times New Roman" w:eastAsia="Malgun Gothic" w:hAnsi="Times New Roman" w:cs="Times New Roman"/>
          <w:bCs/>
          <w:color w:val="000000" w:themeColor="text1"/>
          <w:sz w:val="20"/>
          <w:szCs w:val="16"/>
        </w:rPr>
        <w:t xml:space="preserve"> are capable of invoking EPCS priority access.</w:t>
      </w:r>
    </w:p>
    <w:p w14:paraId="5E475067" w14:textId="04113500"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ED015C" w14:textId="77777777"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2.1 General</w:t>
      </w:r>
    </w:p>
    <w:p w14:paraId="232AFEE5" w14:textId="580BF245"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shall be in a torn down state upon the completion of successful ML setup procedure (i.e., when </w:t>
      </w:r>
      <w:ins w:id="42" w:author="John Wullert" w:date="2023-08-24T08:16:00Z">
        <w:r>
          <w:rPr>
            <w:rFonts w:ascii="Times New Roman" w:eastAsia="Malgun Gothic" w:hAnsi="Times New Roman" w:cs="Times New Roman"/>
            <w:bCs/>
            <w:color w:val="000000" w:themeColor="text1"/>
            <w:sz w:val="20"/>
            <w:szCs w:val="16"/>
          </w:rPr>
          <w:t xml:space="preserve">[#19557]an EPCS </w:t>
        </w:r>
      </w:ins>
      <w:r w:rsidRPr="006B12DE">
        <w:rPr>
          <w:rFonts w:ascii="Times New Roman" w:eastAsia="Malgun Gothic" w:hAnsi="Times New Roman" w:cs="Times New Roman"/>
          <w:bCs/>
          <w:color w:val="000000" w:themeColor="text1"/>
          <w:sz w:val="20"/>
          <w:szCs w:val="16"/>
        </w:rPr>
        <w:t xml:space="preserve">non-AP MLD associates with an </w:t>
      </w:r>
      <w:ins w:id="43" w:author="John Wullert" w:date="2023-08-24T08:16:00Z">
        <w:r>
          <w:rPr>
            <w:rFonts w:ascii="Times New Roman" w:eastAsia="Malgun Gothic" w:hAnsi="Times New Roman" w:cs="Times New Roman"/>
            <w:bCs/>
            <w:color w:val="000000" w:themeColor="text1"/>
            <w:sz w:val="20"/>
            <w:szCs w:val="16"/>
          </w:rPr>
          <w:t xml:space="preserve">EPCS </w:t>
        </w:r>
      </w:ins>
      <w:r w:rsidRPr="006B12DE">
        <w:rPr>
          <w:rFonts w:ascii="Times New Roman" w:eastAsia="Malgun Gothic" w:hAnsi="Times New Roman" w:cs="Times New Roman"/>
          <w:bCs/>
          <w:color w:val="000000" w:themeColor="text1"/>
          <w:sz w:val="20"/>
          <w:szCs w:val="16"/>
        </w:rPr>
        <w:t>AP MLD).</w:t>
      </w:r>
    </w:p>
    <w:p w14:paraId="4AAD3733" w14:textId="24E07014"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387938" w14:textId="706F09E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s illustrated in Figure 35-12 (Enabling EPCS priority access), an </w:t>
      </w:r>
      <w:ins w:id="44" w:author="John Wullert" w:date="2023-08-24T08:19:00Z">
        <w:r>
          <w:rPr>
            <w:rFonts w:ascii="Times New Roman" w:eastAsia="Malgun Gothic" w:hAnsi="Times New Roman" w:cs="Times New Roman"/>
            <w:bCs/>
            <w:color w:val="000000" w:themeColor="text1"/>
            <w:sz w:val="20"/>
            <w:szCs w:val="16"/>
          </w:rPr>
          <w:t xml:space="preserve">[#19558] EPCS </w:t>
        </w:r>
      </w:ins>
      <w:r w:rsidRPr="006B12DE">
        <w:rPr>
          <w:rFonts w:ascii="Times New Roman" w:eastAsia="Malgun Gothic" w:hAnsi="Times New Roman" w:cs="Times New Roman"/>
          <w:bCs/>
          <w:color w:val="000000" w:themeColor="text1"/>
          <w:sz w:val="20"/>
          <w:szCs w:val="16"/>
        </w:rPr>
        <w:t xml:space="preserve">MLD </w:t>
      </w:r>
      <w:del w:id="45" w:author="John Wullert" w:date="2023-08-24T08:19:00Z">
        <w:r w:rsidRPr="006B12DE" w:rsidDel="006B12DE">
          <w:rPr>
            <w:rFonts w:ascii="Times New Roman" w:eastAsia="Malgun Gothic" w:hAnsi="Times New Roman" w:cs="Times New Roman"/>
            <w:bCs/>
            <w:color w:val="000000" w:themeColor="text1"/>
            <w:sz w:val="20"/>
            <w:szCs w:val="16"/>
          </w:rPr>
          <w:delText xml:space="preserve">supporting EPCS priority access capability </w:delText>
        </w:r>
      </w:del>
      <w:r w:rsidRPr="006B12DE">
        <w:rPr>
          <w:rFonts w:ascii="Times New Roman" w:eastAsia="Malgun Gothic" w:hAnsi="Times New Roman" w:cs="Times New Roman"/>
          <w:bCs/>
          <w:color w:val="000000" w:themeColor="text1"/>
          <w:sz w:val="20"/>
          <w:szCs w:val="16"/>
        </w:rPr>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EDAEBC8" w14:textId="7C2FA2FA" w:rsidR="00282F99" w:rsidRDefault="00282F99" w:rsidP="006B12DE">
      <w:pPr>
        <w:suppressAutoHyphens/>
        <w:rPr>
          <w:rFonts w:ascii="Times New Roman" w:eastAsia="Malgun Gothic" w:hAnsi="Times New Roman" w:cs="Times New Roman"/>
          <w:bCs/>
          <w:color w:val="000000" w:themeColor="text1"/>
          <w:sz w:val="20"/>
          <w:szCs w:val="16"/>
        </w:rPr>
      </w:pPr>
      <w:r w:rsidRPr="00282F99">
        <w:rPr>
          <w:rFonts w:ascii="Times New Roman" w:eastAsia="Malgun Gothic" w:hAnsi="Times New Roman" w:cs="Times New Roman"/>
          <w:bCs/>
          <w:color w:val="000000" w:themeColor="text1"/>
          <w:sz w:val="20"/>
          <w:szCs w:val="16"/>
        </w:rPr>
        <w:t>NOTE—</w:t>
      </w:r>
      <w:ins w:id="46" w:author="John Wullert" w:date="2023-08-24T09:05:00Z">
        <w:r>
          <w:rPr>
            <w:rFonts w:ascii="Times New Roman" w:eastAsia="Malgun Gothic" w:hAnsi="Times New Roman" w:cs="Times New Roman"/>
            <w:bCs/>
            <w:color w:val="000000" w:themeColor="text1"/>
            <w:sz w:val="20"/>
            <w:szCs w:val="16"/>
          </w:rPr>
          <w:t>[#19309]</w:t>
        </w:r>
      </w:ins>
      <w:del w:id="47" w:author="John Wullert" w:date="2023-08-24T09:04:00Z">
        <w:r w:rsidRPr="00282F99" w:rsidDel="00282F99">
          <w:rPr>
            <w:rFonts w:ascii="Times New Roman" w:eastAsia="Malgun Gothic" w:hAnsi="Times New Roman" w:cs="Times New Roman"/>
            <w:bCs/>
            <w:color w:val="000000" w:themeColor="text1"/>
            <w:sz w:val="20"/>
            <w:szCs w:val="16"/>
          </w:rPr>
          <w:delText>When a non-AP STA, which is affiliated with a non-AP MLD, is associated with an AP affiliated with an AP MLD with which the non-AP MLD has performed ML setup and the AP</w:delText>
        </w:r>
        <w:r w:rsidRPr="00932B72" w:rsidDel="00282F99">
          <w:rPr>
            <w:rFonts w:ascii="Times New Roman" w:eastAsia="Malgun Gothic" w:hAnsi="Times New Roman" w:cs="Times New Roman"/>
            <w:bCs/>
            <w:color w:val="000000" w:themeColor="text1"/>
            <w:sz w:val="20"/>
            <w:szCs w:val="16"/>
          </w:rPr>
          <w:delText xml:space="preserve"> </w:delText>
        </w:r>
      </w:del>
      <w:ins w:id="48" w:author="John Wullert" w:date="2023-08-24T09:04:00Z">
        <w:r w:rsidRPr="00932B72">
          <w:rPr>
            <w:rFonts w:ascii="Times New Roman" w:hAnsi="Times New Roman" w:cs="Times New Roman"/>
            <w:sz w:val="20"/>
          </w:rPr>
          <w:t xml:space="preserve">If an EPCS non-AP MLD is associated with </w:t>
        </w:r>
        <w:r w:rsidRPr="00932B72">
          <w:rPr>
            <w:rFonts w:ascii="Times New Roman" w:hAnsi="Times New Roman" w:cs="Times New Roman"/>
            <w:color w:val="FF0000"/>
            <w:sz w:val="20"/>
          </w:rPr>
          <w:t>an</w:t>
        </w:r>
        <w:r w:rsidRPr="00932B72">
          <w:rPr>
            <w:rFonts w:ascii="Times New Roman" w:hAnsi="Times New Roman" w:cs="Times New Roman"/>
            <w:sz w:val="20"/>
          </w:rPr>
          <w:t xml:space="preserve"> EPCS AP MLD and one or more of the APs affiliated with the EPCS AP MLD</w:t>
        </w:r>
        <w:r w:rsidRPr="00282F99">
          <w:rPr>
            <w:rFonts w:ascii="Times New Roman" w:eastAsia="Malgun Gothic" w:hAnsi="Times New Roman" w:cs="Times New Roman"/>
            <w:bCs/>
            <w:color w:val="000000" w:themeColor="text1"/>
            <w:sz w:val="20"/>
            <w:szCs w:val="16"/>
          </w:rPr>
          <w:t xml:space="preserve"> </w:t>
        </w:r>
      </w:ins>
      <w:r w:rsidRPr="00282F99">
        <w:rPr>
          <w:rFonts w:ascii="Times New Roman" w:eastAsia="Malgun Gothic" w:hAnsi="Times New Roman" w:cs="Times New Roman"/>
          <w:bCs/>
          <w:color w:val="000000" w:themeColor="text1"/>
          <w:sz w:val="20"/>
          <w:szCs w:val="16"/>
        </w:rPr>
        <w:t>belong</w:t>
      </w:r>
      <w:del w:id="49" w:author="John Wullert" w:date="2023-08-24T09:04:00Z">
        <w:r w:rsidRPr="00282F99" w:rsidDel="00282F99">
          <w:rPr>
            <w:rFonts w:ascii="Times New Roman" w:eastAsia="Malgun Gothic" w:hAnsi="Times New Roman" w:cs="Times New Roman"/>
            <w:bCs/>
            <w:color w:val="000000" w:themeColor="text1"/>
            <w:sz w:val="20"/>
            <w:szCs w:val="16"/>
          </w:rPr>
          <w:delText>s</w:delText>
        </w:r>
      </w:del>
      <w:r w:rsidRPr="00282F99">
        <w:rPr>
          <w:rFonts w:ascii="Times New Roman" w:eastAsia="Malgun Gothic" w:hAnsi="Times New Roman" w:cs="Times New Roman"/>
          <w:bCs/>
          <w:color w:val="000000" w:themeColor="text1"/>
          <w:sz w:val="20"/>
          <w:szCs w:val="16"/>
        </w:rPr>
        <w:t xml:space="preserve"> to a multiple BSSID set, the EPCS frame exchanges are performed between the intended AP (that can correspond to a transmitted BSSID or a </w:t>
      </w:r>
      <w:proofErr w:type="spellStart"/>
      <w:r w:rsidRPr="00282F99">
        <w:rPr>
          <w:rFonts w:ascii="Times New Roman" w:eastAsia="Malgun Gothic" w:hAnsi="Times New Roman" w:cs="Times New Roman"/>
          <w:bCs/>
          <w:color w:val="000000" w:themeColor="text1"/>
          <w:sz w:val="20"/>
          <w:szCs w:val="16"/>
        </w:rPr>
        <w:t>nontransmitted</w:t>
      </w:r>
      <w:proofErr w:type="spellEnd"/>
      <w:r w:rsidRPr="00282F99">
        <w:rPr>
          <w:rFonts w:ascii="Times New Roman" w:eastAsia="Malgun Gothic" w:hAnsi="Times New Roman" w:cs="Times New Roman"/>
          <w:bCs/>
          <w:color w:val="000000" w:themeColor="text1"/>
          <w:sz w:val="20"/>
          <w:szCs w:val="16"/>
        </w:rPr>
        <w:t xml:space="preserve"> BSSID in the set) and the non-AP STA.</w:t>
      </w:r>
    </w:p>
    <w:p w14:paraId="4DCD50AC" w14:textId="0E25113C" w:rsidR="006B12DE" w:rsidRDefault="006B12DE" w:rsidP="006B12DE">
      <w:pPr>
        <w:suppressAutoHyphens/>
        <w:rPr>
          <w:ins w:id="50" w:author="John Wullert" w:date="2023-08-24T09:07: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F12F281" w14:textId="67110D31" w:rsidR="009637F9" w:rsidRPr="009637F9" w:rsidRDefault="009637F9" w:rsidP="006B12DE">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3 Procedures at the initiating EPCS AP MLD</w:t>
      </w:r>
    </w:p>
    <w:p w14:paraId="14340CF6" w14:textId="75E2D4F8"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5284D91" w14:textId="66DC397C" w:rsidR="009637F9" w:rsidRDefault="009637F9" w:rsidP="006B12DE">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tearing down EPCS AP MLD shall transmit an EPCS Priority Access Teardown frame (9.6.35.7 (EPCS Priority Access Teardown frame details)) via an affiliated STA to a non-AP STA affiliated with an associated EPCS non-AP MLD. The tearing down EPCS AP MLD shall change the EPCS priority access state to torn down for all setup links</w:t>
      </w:r>
      <w:ins w:id="51" w:author="John Wullert" w:date="2023-08-24T09:08:00Z">
        <w:r w:rsidRPr="009637F9">
          <w:rPr>
            <w:rFonts w:ascii="Times New Roman" w:eastAsia="Malgun Gothic" w:hAnsi="Times New Roman" w:cs="Times New Roman"/>
            <w:bCs/>
            <w:color w:val="000000" w:themeColor="text1"/>
            <w:sz w:val="20"/>
            <w:szCs w:val="16"/>
          </w:rPr>
          <w:t xml:space="preserve"> </w:t>
        </w:r>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0]</w:t>
        </w:r>
        <w:r w:rsidRPr="009637F9">
          <w:rPr>
            <w:rFonts w:ascii="Times New Roman" w:eastAsia="Malgun Gothic" w:hAnsi="Times New Roman" w:cs="Times New Roman"/>
            <w:bCs/>
            <w:color w:val="000000" w:themeColor="text1"/>
            <w:sz w:val="20"/>
            <w:szCs w:val="16"/>
          </w:rPr>
          <w:t>of</w:t>
        </w:r>
        <w:proofErr w:type="gramEnd"/>
        <w:r w:rsidRPr="009637F9">
          <w:rPr>
            <w:rFonts w:ascii="Times New Roman" w:eastAsia="Malgun Gothic" w:hAnsi="Times New Roman" w:cs="Times New Roman"/>
            <w:bCs/>
            <w:color w:val="000000" w:themeColor="text1"/>
            <w:sz w:val="20"/>
            <w:szCs w:val="16"/>
          </w:rPr>
          <w:t xml:space="preserve"> the EPCS non-AP MLD</w:t>
        </w:r>
      </w:ins>
      <w:r w:rsidRPr="009637F9">
        <w:rPr>
          <w:rFonts w:ascii="Times New Roman" w:eastAsia="Malgun Gothic" w:hAnsi="Times New Roman" w:cs="Times New Roman"/>
          <w:bCs/>
          <w:color w:val="000000" w:themeColor="text1"/>
          <w:sz w:val="20"/>
          <w:szCs w:val="16"/>
        </w:rPr>
        <w:t>. During the process of disassociating an EPCS non-AP MLD, the EPCS AP MLD shall transition EPCS priority access to the torn down state for that EPCS non-AP MLD.</w:t>
      </w:r>
    </w:p>
    <w:p w14:paraId="3AE035B1" w14:textId="2AFE98F6"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A20510" w14:textId="77777777" w:rsidR="009637F9" w:rsidRPr="009637F9" w:rsidRDefault="009637F9" w:rsidP="009637F9">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4 Procedure at the receiving AP MLD</w:t>
      </w:r>
    </w:p>
    <w:p w14:paraId="57A920FC" w14:textId="77777777" w:rsidR="009637F9" w:rsidRPr="009637F9" w:rsidRDefault="009637F9" w:rsidP="009637F9">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an EPCS Priority Access Enable Request frame (9.6.35.5 (EPCS Priority Access Enable Request frame format)), an EPCS AP MLD shall use the following procedure to enable EPCS priority access for the requesting non-AP MLD.</w:t>
      </w:r>
    </w:p>
    <w:p w14:paraId="0E634C3A" w14:textId="042B4B32"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receiving AP MLD shall issue an MLME-</w:t>
      </w:r>
      <w:proofErr w:type="spellStart"/>
      <w:r w:rsidRPr="009637F9">
        <w:rPr>
          <w:rFonts w:ascii="Times New Roman" w:eastAsia="Malgun Gothic" w:hAnsi="Times New Roman" w:cs="Times New Roman"/>
          <w:bCs/>
          <w:color w:val="000000" w:themeColor="text1"/>
          <w:sz w:val="20"/>
          <w:szCs w:val="16"/>
        </w:rPr>
        <w:t>EPCSPRIACCESSENABLE.indication</w:t>
      </w:r>
      <w:proofErr w:type="spellEnd"/>
      <w:r w:rsidRPr="009637F9">
        <w:rPr>
          <w:rFonts w:ascii="Times New Roman" w:eastAsia="Malgun Gothic" w:hAnsi="Times New Roman" w:cs="Times New Roman"/>
          <w:bCs/>
          <w:color w:val="000000" w:themeColor="text1"/>
          <w:sz w:val="20"/>
          <w:szCs w:val="16"/>
        </w:rPr>
        <w:t xml:space="preserve"> primitive.</w:t>
      </w:r>
    </w:p>
    <w:p w14:paraId="126FF709" w14:textId="22BC2E24"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the MLME-</w:t>
      </w:r>
      <w:proofErr w:type="spellStart"/>
      <w:r w:rsidRPr="009637F9">
        <w:rPr>
          <w:rFonts w:ascii="Times New Roman" w:eastAsia="Malgun Gothic" w:hAnsi="Times New Roman" w:cs="Times New Roman"/>
          <w:bCs/>
          <w:color w:val="000000" w:themeColor="text1"/>
          <w:sz w:val="20"/>
          <w:szCs w:val="16"/>
        </w:rPr>
        <w:t>EPCSPRIACCESSENABLE.response</w:t>
      </w:r>
      <w:proofErr w:type="spellEnd"/>
      <w:r w:rsidRPr="009637F9">
        <w:rPr>
          <w:rFonts w:ascii="Times New Roman" w:eastAsia="Malgun Gothic" w:hAnsi="Times New Roman" w:cs="Times New Roman"/>
          <w:bCs/>
          <w:color w:val="000000" w:themeColor="text1"/>
          <w:sz w:val="20"/>
          <w:szCs w:val="16"/>
        </w:rPr>
        <w:t xml:space="preserve"> primitive, the receiving AP MLD shall reply to the initiating non-AP MLD with an EPCS Priority Access Enable Response frame (9.6.35.6 (EPCS Priority Access Enable Response frame format)) using the following procedure:</w:t>
      </w:r>
    </w:p>
    <w:p w14:paraId="6C64BCF4" w14:textId="2BC69DE2"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6FB1CEAE" w14:textId="56A0531F"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lastRenderedPageBreak/>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1352D4BC" w14:textId="24721224" w:rsidR="009637F9" w:rsidRPr="009637F9" w:rsidDel="009637F9" w:rsidRDefault="009637F9" w:rsidP="00DC14A2">
      <w:pPr>
        <w:pStyle w:val="ListParagraph"/>
        <w:numPr>
          <w:ilvl w:val="1"/>
          <w:numId w:val="5"/>
        </w:numPr>
        <w:suppressAutoHyphens/>
        <w:rPr>
          <w:del w:id="52" w:author="John Wullert" w:date="2023-08-24T09:11:00Z"/>
          <w:rFonts w:ascii="Times New Roman" w:eastAsia="Malgun Gothic" w:hAnsi="Times New Roman" w:cs="Times New Roman"/>
          <w:bCs/>
          <w:color w:val="000000" w:themeColor="text1"/>
          <w:sz w:val="20"/>
          <w:szCs w:val="16"/>
        </w:rPr>
      </w:pPr>
      <w:ins w:id="53" w:author="John Wullert" w:date="2023-08-24T09:12:00Z">
        <w:r>
          <w:rPr>
            <w:rFonts w:ascii="Times New Roman" w:eastAsia="Malgun Gothic" w:hAnsi="Times New Roman" w:cs="Times New Roman"/>
            <w:bCs/>
            <w:color w:val="000000" w:themeColor="text1"/>
            <w:sz w:val="20"/>
            <w:szCs w:val="16"/>
          </w:rPr>
          <w:t>[#19311]</w:t>
        </w:r>
      </w:ins>
      <w:del w:id="54" w:author="John Wullert" w:date="2023-08-24T09:11:00Z">
        <w:r w:rsidRPr="009637F9" w:rsidDel="009637F9">
          <w:rPr>
            <w:rFonts w:ascii="Times New Roman" w:eastAsia="Malgun Gothic" w:hAnsi="Times New Roman" w:cs="Times New Roman"/>
            <w:bCs/>
            <w:color w:val="000000" w:themeColor="text1"/>
            <w:sz w:val="20"/>
            <w:szCs w:val="16"/>
          </w:rPr>
          <w:delText>If the receiving AP MLD cannot support EPCS priority access for the initiating non-AP MLD for any other reason, the receiving AP MLD shall set the Status Code field with a value of EPCS_DENIED as defined in 9.4.1.9 (Status Code field).</w:delText>
        </w:r>
      </w:del>
    </w:p>
    <w:p w14:paraId="6BB7FCF2"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1—The verification for AP MLD with dot11SSPNInterfaceActivated equal to false is out of scope of this standard.</w:t>
      </w:r>
    </w:p>
    <w:p w14:paraId="0C6FC927" w14:textId="6647BB5D"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43ED4E9" w14:textId="5E94E4AF" w:rsidR="009637F9" w:rsidRDefault="009637F9" w:rsidP="009637F9">
      <w:pPr>
        <w:suppressAutoHyphens/>
        <w:ind w:left="1440"/>
        <w:rPr>
          <w:ins w:id="55" w:author="John Wullert" w:date="2023-08-24T09:11:00Z"/>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2—Given temporary nature of this condition, higher layer function might attempt to invoke the enable operation again after a suitable delay.</w:t>
      </w:r>
    </w:p>
    <w:p w14:paraId="12AEA46A" w14:textId="68BC3298" w:rsidR="009637F9" w:rsidRPr="009637F9" w:rsidRDefault="009637F9" w:rsidP="00DC14A2">
      <w:pPr>
        <w:pStyle w:val="ListParagraph"/>
        <w:numPr>
          <w:ilvl w:val="1"/>
          <w:numId w:val="5"/>
        </w:numPr>
        <w:suppressAutoHyphens/>
        <w:rPr>
          <w:ins w:id="56" w:author="John Wullert" w:date="2023-08-24T09:12:00Z"/>
          <w:rFonts w:ascii="Times New Roman" w:eastAsia="Malgun Gothic" w:hAnsi="Times New Roman" w:cs="Times New Roman"/>
          <w:bCs/>
          <w:color w:val="000000" w:themeColor="text1"/>
          <w:sz w:val="20"/>
          <w:szCs w:val="16"/>
        </w:rPr>
      </w:pPr>
      <w:ins w:id="57" w:author="John Wullert" w:date="2023-08-24T09:12: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1]</w:t>
        </w:r>
        <w:r w:rsidRPr="009637F9">
          <w:rPr>
            <w:rFonts w:ascii="Times New Roman" w:eastAsia="Malgun Gothic" w:hAnsi="Times New Roman" w:cs="Times New Roman"/>
            <w:bCs/>
            <w:color w:val="000000" w:themeColor="text1"/>
            <w:sz w:val="20"/>
            <w:szCs w:val="16"/>
          </w:rPr>
          <w:t>If</w:t>
        </w:r>
        <w:proofErr w:type="gramEnd"/>
        <w:r w:rsidRPr="009637F9">
          <w:rPr>
            <w:rFonts w:ascii="Times New Roman" w:eastAsia="Malgun Gothic" w:hAnsi="Times New Roman" w:cs="Times New Roman"/>
            <w:bCs/>
            <w:color w:val="000000" w:themeColor="text1"/>
            <w:sz w:val="20"/>
            <w:szCs w:val="16"/>
          </w:rPr>
          <w:t xml:space="preserve"> the receiving AP MLD cannot support EPCS priority access for the initiating non-AP MLD for any other reason, the receiving AP MLD shall set the Status Code field with a value of EPCS_DENIED as defined in 9.4.1.9 (Status Code field).</w:t>
        </w:r>
      </w:ins>
    </w:p>
    <w:p w14:paraId="1115F6ED"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p>
    <w:p w14:paraId="09816D1D" w14:textId="437EEA85" w:rsidR="009637F9" w:rsidRDefault="009637F9"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BAAE29A"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 EPCS priority access procedure</w:t>
      </w:r>
    </w:p>
    <w:p w14:paraId="25C40E28"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1 General</w:t>
      </w:r>
    </w:p>
    <w:p w14:paraId="76F7BB2B" w14:textId="12A3AE43" w:rsidR="00932B72" w:rsidRDefault="00932B72" w:rsidP="00932B72">
      <w:pPr>
        <w:suppressAutoHyphens/>
        <w:rPr>
          <w:rFonts w:ascii="Times New Roman" w:eastAsia="Malgun Gothic" w:hAnsi="Times New Roman" w:cs="Times New Roman"/>
          <w:bCs/>
          <w:color w:val="000000" w:themeColor="text1"/>
          <w:sz w:val="20"/>
          <w:szCs w:val="16"/>
        </w:rPr>
      </w:pPr>
      <w:r w:rsidRPr="00932B72">
        <w:rPr>
          <w:rFonts w:ascii="Times New Roman" w:eastAsia="Malgun Gothic" w:hAnsi="Times New Roman" w:cs="Times New Roman"/>
          <w:bCs/>
          <w:color w:val="000000" w:themeColor="text1"/>
          <w:sz w:val="20"/>
          <w:szCs w:val="16"/>
        </w:rPr>
        <w:t xml:space="preserve">EPCS priority access procedure allows EPCS non-AP MLDs with priority access in the enabled state to gain priority access to medium. If EPCS priority access is in the enabled state for an EPCS non-AP MLD, then each non-AP STA affiliated with the </w:t>
      </w:r>
      <w:ins w:id="58" w:author="John Wullert" w:date="2023-08-24T09:33: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559]</w:t>
        </w:r>
      </w:ins>
      <w:ins w:id="59" w:author="John Wullert" w:date="2023-08-24T09:32:00Z">
        <w:r>
          <w:rPr>
            <w:rFonts w:ascii="Times New Roman" w:eastAsia="Malgun Gothic" w:hAnsi="Times New Roman" w:cs="Times New Roman"/>
            <w:bCs/>
            <w:color w:val="000000" w:themeColor="text1"/>
            <w:sz w:val="20"/>
            <w:szCs w:val="16"/>
          </w:rPr>
          <w:t>EPCS</w:t>
        </w:r>
        <w:proofErr w:type="gramEnd"/>
        <w:r>
          <w:rPr>
            <w:rFonts w:ascii="Times New Roman" w:eastAsia="Malgun Gothic" w:hAnsi="Times New Roman" w:cs="Times New Roman"/>
            <w:bCs/>
            <w:color w:val="000000" w:themeColor="text1"/>
            <w:sz w:val="20"/>
            <w:szCs w:val="16"/>
          </w:rPr>
          <w:t xml:space="preserve"> </w:t>
        </w:r>
      </w:ins>
      <w:r w:rsidRPr="00932B72">
        <w:rPr>
          <w:rFonts w:ascii="Times New Roman" w:eastAsia="Malgun Gothic" w:hAnsi="Times New Roman" w:cs="Times New Roman"/>
          <w:bCs/>
          <w:color w:val="000000" w:themeColor="text1"/>
          <w:sz w:val="20"/>
          <w:szCs w:val="16"/>
        </w:rPr>
        <w:t>non-AP MLD applies EPCS priority access to traffic on its enabled link using the procedure described below.</w:t>
      </w:r>
    </w:p>
    <w:p w14:paraId="2377144D" w14:textId="78A6045D" w:rsidR="00932B72" w:rsidRDefault="00C04426"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6CF622" w14:textId="65341D9F" w:rsidR="008D5C7A" w:rsidRPr="008D5C7A" w:rsidRDefault="008D5C7A" w:rsidP="008D5C7A">
      <w:pPr>
        <w:suppressAutoHyphens/>
        <w:rPr>
          <w:rFonts w:ascii="Times New Roman" w:eastAsia="Malgun Gothic" w:hAnsi="Times New Roman" w:cs="Times New Roman"/>
          <w:b/>
          <w:bCs/>
          <w:color w:val="000000" w:themeColor="text1"/>
          <w:sz w:val="20"/>
          <w:szCs w:val="16"/>
        </w:rPr>
      </w:pPr>
      <w:r w:rsidRPr="008D5C7A">
        <w:rPr>
          <w:rFonts w:ascii="Times New Roman" w:eastAsia="Malgun Gothic" w:hAnsi="Times New Roman" w:cs="Times New Roman"/>
          <w:b/>
          <w:bCs/>
          <w:color w:val="000000" w:themeColor="text1"/>
          <w:sz w:val="20"/>
          <w:szCs w:val="16"/>
        </w:rPr>
        <w:t>35.16.3.2 EDCA operation using EPCS EDCA parameters</w:t>
      </w:r>
    </w:p>
    <w:p w14:paraId="332B3238" w14:textId="77777777" w:rsidR="008D5C7A" w:rsidRPr="008D5C7A" w:rsidRDefault="008D5C7A" w:rsidP="008D5C7A">
      <w:p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16FE7191" w14:textId="7B8A46CB" w:rsidR="008D5C7A" w:rsidRDefault="008D5C7A"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During the process of enabling</w:t>
      </w:r>
      <w:r w:rsidR="00282F99" w:rsidRPr="00282F99">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EPCS priority access</w:t>
      </w:r>
      <w:ins w:id="60" w:author="John Wullert" w:date="2023-08-24T08:59:00Z">
        <w:r w:rsidR="00282F99" w:rsidRPr="008D5C7A">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w:t>
        </w:r>
        <w:proofErr w:type="gramStart"/>
        <w:r w:rsidR="00282F99">
          <w:rPr>
            <w:rFonts w:ascii="Times New Roman" w:eastAsia="Malgun Gothic" w:hAnsi="Times New Roman" w:cs="Times New Roman"/>
            <w:bCs/>
            <w:color w:val="000000" w:themeColor="text1"/>
            <w:sz w:val="20"/>
            <w:szCs w:val="16"/>
          </w:rPr>
          <w:t>20125]</w:t>
        </w:r>
        <w:r w:rsidR="00282F99" w:rsidRPr="00282F99">
          <w:rPr>
            <w:rFonts w:ascii="Times New Roman" w:eastAsia="Malgun Gothic" w:hAnsi="Times New Roman" w:cs="Times New Roman"/>
            <w:bCs/>
            <w:color w:val="000000" w:themeColor="text1"/>
            <w:sz w:val="20"/>
            <w:szCs w:val="16"/>
          </w:rPr>
          <w:t>or</w:t>
        </w:r>
        <w:proofErr w:type="gramEnd"/>
        <w:r w:rsidR="00282F99" w:rsidRPr="00282F99">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 xml:space="preserve">the process of </w:t>
        </w:r>
        <w:r w:rsidR="00282F99" w:rsidRPr="00282F99">
          <w:rPr>
            <w:rFonts w:ascii="Times New Roman" w:eastAsia="Malgun Gothic" w:hAnsi="Times New Roman" w:cs="Times New Roman"/>
            <w:bCs/>
            <w:color w:val="000000" w:themeColor="text1"/>
            <w:sz w:val="20"/>
            <w:szCs w:val="16"/>
          </w:rPr>
          <w:t xml:space="preserve">updating the EDCA </w:t>
        </w:r>
        <w:r w:rsidR="00282F99">
          <w:rPr>
            <w:rFonts w:ascii="Times New Roman" w:eastAsia="Malgun Gothic" w:hAnsi="Times New Roman" w:cs="Times New Roman"/>
            <w:bCs/>
            <w:color w:val="000000" w:themeColor="text1"/>
            <w:sz w:val="20"/>
            <w:szCs w:val="16"/>
          </w:rPr>
          <w:t>and</w:t>
        </w:r>
        <w:r w:rsidR="00282F99" w:rsidRPr="00282F99">
          <w:rPr>
            <w:rFonts w:ascii="Times New Roman" w:eastAsia="Malgun Gothic" w:hAnsi="Times New Roman" w:cs="Times New Roman"/>
            <w:bCs/>
            <w:color w:val="000000" w:themeColor="text1"/>
            <w:sz w:val="20"/>
            <w:szCs w:val="16"/>
          </w:rPr>
          <w:t xml:space="preserve"> MU EDCA parameters</w:t>
        </w:r>
        <w:r w:rsidR="00282F99">
          <w:rPr>
            <w:rFonts w:ascii="Times New Roman" w:eastAsia="Malgun Gothic" w:hAnsi="Times New Roman" w:cs="Times New Roman"/>
            <w:bCs/>
            <w:color w:val="000000" w:themeColor="text1"/>
            <w:sz w:val="20"/>
            <w:szCs w:val="16"/>
          </w:rPr>
          <w:t xml:space="preserve"> while EPCS priority access is enabled</w:t>
        </w:r>
      </w:ins>
      <w:r w:rsidRPr="008D5C7A">
        <w:rPr>
          <w:rFonts w:ascii="Times New Roman" w:eastAsia="Malgun Gothic" w:hAnsi="Times New Roman" w:cs="Times New Roman"/>
          <w:bCs/>
          <w:color w:val="000000" w:themeColor="text1"/>
          <w:sz w:val="20"/>
          <w:szCs w:val="16"/>
        </w:rPr>
        <w:t>, the STA affiliated with the EPCS non-AP MLD shall</w:t>
      </w:r>
    </w:p>
    <w:p w14:paraId="44B9D6C8" w14:textId="77777777" w:rsidR="009637F9" w:rsidRDefault="008D5C7A"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update its dot11EDCATable</w:t>
      </w:r>
      <w:r>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to the respective values in each category as soon as practical in implementation to</w:t>
      </w:r>
    </w:p>
    <w:p w14:paraId="62CBE047"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w:t>
      </w:r>
      <w:r w:rsidR="009C6BC1">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the EPCS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47C0350C"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lastRenderedPageBreak/>
        <w:t>the default EDCA parameter values found in Table 9-155 (Default EDCA Parameter Set element parameter values if dot11OCBActivated is false or the STA is a non-sensor STA) otherwise.</w:t>
      </w:r>
    </w:p>
    <w:p w14:paraId="7FD8B9D1" w14:textId="33BFD584" w:rsidR="009637F9" w:rsidRP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update the dot11MUEDCATable as soon as practical in implementation to respective values that correspond to fields in the MU EDCA Parameter Set element included in the per-STA profile, with the Link ID corresponding to the AP with which the STA is associated, carried in the EPCS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8023006" w14:textId="77777777" w:rsidR="009C6BC1" w:rsidRDefault="009637F9"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While EPCS priority access is enabled, the STA affiliated with an EPCS non-AP MLD shall</w:t>
      </w:r>
    </w:p>
    <w:p w14:paraId="6BB603B5"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follow the contention-based channel-access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using the EDCA parameter set stored in the dot11EDCATable as described earlier in this subclause, and</w:t>
      </w:r>
    </w:p>
    <w:p w14:paraId="27058DEC"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gnore the part of the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that concerns the update of the EDCA parameters that are sent by the corresponding AP in its Beacon and Probe Response frames</w:t>
      </w:r>
    </w:p>
    <w:p w14:paraId="663BFA09" w14:textId="5FDAE16C" w:rsidR="009637F9" w:rsidRP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f the per-STA profile of the </w:t>
      </w:r>
      <w:ins w:id="61" w:author="John Wullert" w:date="2023-08-24T09:18:00Z">
        <w:r w:rsidR="009C6BC1">
          <w:rPr>
            <w:rFonts w:ascii="Times New Roman" w:eastAsia="Malgun Gothic" w:hAnsi="Times New Roman" w:cs="Times New Roman"/>
            <w:bCs/>
            <w:color w:val="000000" w:themeColor="text1"/>
            <w:sz w:val="20"/>
            <w:szCs w:val="16"/>
          </w:rPr>
          <w:t>[#</w:t>
        </w:r>
        <w:proofErr w:type="gramStart"/>
        <w:r w:rsidR="009C6BC1">
          <w:rPr>
            <w:rFonts w:ascii="Times New Roman" w:eastAsia="Malgun Gothic" w:hAnsi="Times New Roman" w:cs="Times New Roman"/>
            <w:bCs/>
            <w:color w:val="000000" w:themeColor="text1"/>
            <w:sz w:val="20"/>
            <w:szCs w:val="16"/>
          </w:rPr>
          <w:t>19560]EPCS</w:t>
        </w:r>
        <w:proofErr w:type="gramEnd"/>
        <w:r w:rsidR="009C6BC1">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Priority Access Multi-Link element is present in the EPCS Priority Access Enable Request or the EPCS Priority Access Enable Response frame received by a STA affiliated with the EPCS non-AP MLD and the per-STA profile contains an MU EDCA Parameter Set element:</w:t>
      </w:r>
    </w:p>
    <w:p w14:paraId="784C6109" w14:textId="3D109DA5" w:rsidR="008D5C7A" w:rsidRPr="008D5C7A" w:rsidRDefault="008D5C7A" w:rsidP="008D5C7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927E894" w14:textId="67CBF73C" w:rsidR="006B12DE" w:rsidRPr="00911A1A" w:rsidRDefault="006B12DE" w:rsidP="006B12DE">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t xml:space="preserve">35.16.3.3.1 Procedures at the initiating </w:t>
      </w:r>
      <w:ins w:id="62" w:author="John Wullert" w:date="2023-08-24T08:20:00Z">
        <w:r>
          <w:rPr>
            <w:rFonts w:ascii="Times New Roman" w:eastAsia="Malgun Gothic" w:hAnsi="Times New Roman" w:cs="Times New Roman"/>
            <w:b/>
            <w:bCs/>
            <w:color w:val="000000" w:themeColor="text1"/>
            <w:sz w:val="20"/>
            <w:szCs w:val="16"/>
          </w:rPr>
          <w:t>[#1956</w:t>
        </w:r>
      </w:ins>
      <w:ins w:id="63" w:author="John Wullert" w:date="2023-08-24T09:34:00Z">
        <w:r w:rsidR="00932B72">
          <w:rPr>
            <w:rFonts w:ascii="Times New Roman" w:eastAsia="Malgun Gothic" w:hAnsi="Times New Roman" w:cs="Times New Roman"/>
            <w:b/>
            <w:bCs/>
            <w:color w:val="000000" w:themeColor="text1"/>
            <w:sz w:val="20"/>
            <w:szCs w:val="16"/>
          </w:rPr>
          <w:t>1</w:t>
        </w:r>
      </w:ins>
      <w:ins w:id="64" w:author="John Wullert" w:date="2023-08-24T08:20:00Z">
        <w:r>
          <w:rPr>
            <w:rFonts w:ascii="Times New Roman" w:eastAsia="Malgun Gothic" w:hAnsi="Times New Roman" w:cs="Times New Roman"/>
            <w:b/>
            <w:bCs/>
            <w:color w:val="000000" w:themeColor="text1"/>
            <w:sz w:val="20"/>
            <w:szCs w:val="16"/>
          </w:rPr>
          <w:t xml:space="preserve">] EPCS </w:t>
        </w:r>
      </w:ins>
      <w:r w:rsidRPr="00911A1A">
        <w:rPr>
          <w:rFonts w:ascii="Times New Roman" w:eastAsia="Malgun Gothic" w:hAnsi="Times New Roman" w:cs="Times New Roman"/>
          <w:b/>
          <w:bCs/>
          <w:color w:val="000000" w:themeColor="text1"/>
          <w:sz w:val="20"/>
          <w:szCs w:val="16"/>
        </w:rPr>
        <w:t>AP MLD</w:t>
      </w:r>
    </w:p>
    <w:p w14:paraId="4D7B45D1" w14:textId="386EEE6D" w:rsidR="006B12DE" w:rsidRDefault="006B12DE" w:rsidP="006B12DE">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65" w:author="John Wullert" w:date="2023-08-17T09:59:00Z">
        <w:r>
          <w:rPr>
            <w:rFonts w:ascii="Times New Roman" w:eastAsia="Malgun Gothic" w:hAnsi="Times New Roman" w:cs="Times New Roman"/>
            <w:bCs/>
            <w:color w:val="000000" w:themeColor="text1"/>
            <w:sz w:val="20"/>
            <w:szCs w:val="16"/>
          </w:rPr>
          <w:t>[</w:t>
        </w:r>
      </w:ins>
      <w:ins w:id="66" w:author="John Wullert" w:date="2023-08-23T14:58:00Z">
        <w:r>
          <w:rPr>
            <w:rFonts w:ascii="Times New Roman" w:eastAsia="Malgun Gothic" w:hAnsi="Times New Roman" w:cs="Times New Roman"/>
            <w:bCs/>
            <w:color w:val="000000" w:themeColor="text1"/>
            <w:sz w:val="20"/>
            <w:szCs w:val="16"/>
          </w:rPr>
          <w:t>#</w:t>
        </w:r>
      </w:ins>
      <w:proofErr w:type="gramStart"/>
      <w:ins w:id="67" w:author="John Wullert" w:date="2023-08-17T10:00:00Z">
        <w:r w:rsidRPr="00911A1A">
          <w:rPr>
            <w:rFonts w:ascii="Times New Roman" w:eastAsia="Malgun Gothic" w:hAnsi="Times New Roman" w:cs="Times New Roman"/>
            <w:bCs/>
            <w:color w:val="000000" w:themeColor="text1"/>
            <w:sz w:val="20"/>
            <w:szCs w:val="16"/>
          </w:rPr>
          <w:t>19562</w:t>
        </w:r>
      </w:ins>
      <w:ins w:id="68"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69"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r w:rsidR="00822F51">
        <w:rPr>
          <w:rFonts w:ascii="Times New Roman" w:eastAsia="Malgun Gothic" w:hAnsi="Times New Roman" w:cs="Times New Roman"/>
          <w:bCs/>
          <w:color w:val="000000" w:themeColor="text1"/>
          <w:sz w:val="20"/>
          <w:szCs w:val="16"/>
        </w:rPr>
        <w:t xml:space="preserve">  </w:t>
      </w:r>
      <w:ins w:id="70" w:author="John Wullert" w:date="2023-08-25T13:15:00Z">
        <w:r w:rsidR="00822F51">
          <w:rPr>
            <w:rFonts w:ascii="Times New Roman" w:eastAsia="Malgun Gothic" w:hAnsi="Times New Roman" w:cs="Times New Roman"/>
            <w:bCs/>
            <w:color w:val="000000" w:themeColor="text1"/>
            <w:sz w:val="20"/>
            <w:szCs w:val="16"/>
          </w:rPr>
          <w:t>[</w:t>
        </w:r>
      </w:ins>
      <w:ins w:id="71" w:author="John Wullert" w:date="2023-08-25T13:13:00Z">
        <w:r w:rsidR="00822F51">
          <w:rPr>
            <w:rFonts w:ascii="Times New Roman" w:eastAsia="Malgun Gothic" w:hAnsi="Times New Roman" w:cs="Times New Roman"/>
            <w:bCs/>
            <w:color w:val="000000" w:themeColor="text1"/>
            <w:sz w:val="20"/>
            <w:szCs w:val="16"/>
          </w:rPr>
          <w:t>#19731</w:t>
        </w:r>
      </w:ins>
      <w:ins w:id="72" w:author="John Wullert" w:date="2023-08-25T13:15:00Z">
        <w:r w:rsidR="00822F51">
          <w:rPr>
            <w:rFonts w:ascii="Times New Roman" w:eastAsia="Malgun Gothic" w:hAnsi="Times New Roman" w:cs="Times New Roman"/>
            <w:bCs/>
            <w:color w:val="000000" w:themeColor="text1"/>
            <w:sz w:val="20"/>
            <w:szCs w:val="16"/>
          </w:rPr>
          <w:t>]</w:t>
        </w:r>
      </w:ins>
      <w:bookmarkStart w:id="73" w:name="_GoBack"/>
      <w:bookmarkEnd w:id="73"/>
      <w:r w:rsidRPr="006B12DE">
        <w:rPr>
          <w:rFonts w:ascii="Times New Roman" w:eastAsia="Malgun Gothic" w:hAnsi="Times New Roman" w:cs="Times New Roman"/>
          <w:bCs/>
          <w:color w:val="000000" w:themeColor="text1"/>
          <w:sz w:val="20"/>
          <w:szCs w:val="16"/>
        </w:rPr>
        <w:t xml:space="preserve">An AP that is operating on any of the setup links with the </w:t>
      </w:r>
      <w:ins w:id="74" w:author="John Wullert" w:date="2023-08-24T08:21:00Z">
        <w:r>
          <w:rPr>
            <w:rFonts w:ascii="Times New Roman" w:eastAsia="Malgun Gothic" w:hAnsi="Times New Roman" w:cs="Times New Roman"/>
            <w:bCs/>
            <w:color w:val="000000" w:themeColor="text1"/>
            <w:sz w:val="20"/>
            <w:szCs w:val="16"/>
          </w:rPr>
          <w:t>[</w:t>
        </w:r>
      </w:ins>
      <w:ins w:id="75" w:author="John Wullert" w:date="2023-08-24T08:22:00Z">
        <w:r>
          <w:rPr>
            <w:rFonts w:ascii="Times New Roman" w:eastAsia="Malgun Gothic" w:hAnsi="Times New Roman" w:cs="Times New Roman"/>
            <w:bCs/>
            <w:color w:val="000000" w:themeColor="text1"/>
            <w:sz w:val="20"/>
            <w:szCs w:val="16"/>
          </w:rPr>
          <w:t xml:space="preserve">#19563] EPCS </w:t>
        </w:r>
      </w:ins>
      <w:r w:rsidRPr="006B12DE">
        <w:rPr>
          <w:rFonts w:ascii="Times New Roman" w:eastAsia="Malgun Gothic" w:hAnsi="Times New Roman" w:cs="Times New Roman"/>
          <w:bCs/>
          <w:color w:val="000000" w:themeColor="text1"/>
          <w:sz w:val="20"/>
          <w:szCs w:val="16"/>
        </w:rPr>
        <w:t xml:space="preserve">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w:t>
      </w:r>
      <w:ins w:id="76" w:author="John Wullert" w:date="2023-08-24T08:22:00Z">
        <w:r>
          <w:rPr>
            <w:rFonts w:ascii="Times New Roman" w:eastAsia="Malgun Gothic" w:hAnsi="Times New Roman" w:cs="Times New Roman"/>
            <w:bCs/>
            <w:color w:val="000000" w:themeColor="text1"/>
            <w:sz w:val="20"/>
            <w:szCs w:val="16"/>
          </w:rPr>
          <w:t xml:space="preserve">[#19564] the EPCS </w:t>
        </w:r>
      </w:ins>
      <w:r w:rsidRPr="006B12DE">
        <w:rPr>
          <w:rFonts w:ascii="Times New Roman" w:eastAsia="Malgun Gothic" w:hAnsi="Times New Roman" w:cs="Times New Roman"/>
          <w:bCs/>
          <w:color w:val="000000" w:themeColor="text1"/>
          <w:sz w:val="20"/>
          <w:szCs w:val="16"/>
        </w:rPr>
        <w:t>Priority Access Multi-Link element.</w:t>
      </w:r>
    </w:p>
    <w:p w14:paraId="433BAC06" w14:textId="370FF322"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 xml:space="preserve">35.16.3.3.2 Procedures at the receiving </w:t>
      </w:r>
      <w:ins w:id="77" w:author="John Wullert" w:date="2023-08-24T08:25:00Z">
        <w:r w:rsidR="006B12DE">
          <w:rPr>
            <w:rFonts w:ascii="Times New Roman" w:eastAsia="Malgun Gothic" w:hAnsi="Times New Roman" w:cs="Times New Roman"/>
            <w:b/>
            <w:bCs/>
            <w:color w:val="000000" w:themeColor="text1"/>
            <w:sz w:val="20"/>
            <w:szCs w:val="16"/>
          </w:rPr>
          <w:t xml:space="preserve">[#19565] EPCS </w:t>
        </w:r>
      </w:ins>
      <w:r w:rsidRPr="008B5DF7">
        <w:rPr>
          <w:rFonts w:ascii="Times New Roman" w:eastAsia="Malgun Gothic" w:hAnsi="Times New Roman" w:cs="Times New Roman"/>
          <w:b/>
          <w:bCs/>
          <w:color w:val="000000" w:themeColor="text1"/>
          <w:sz w:val="20"/>
          <w:szCs w:val="16"/>
        </w:rPr>
        <w:t>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01A13EA5" w14:textId="178F738B" w:rsidR="00911A1A" w:rsidRPr="006B12DE" w:rsidRDefault="008B5DF7" w:rsidP="00DC14A2">
      <w:pPr>
        <w:pStyle w:val="ListParagraph"/>
        <w:numPr>
          <w:ilvl w:val="0"/>
          <w:numId w:val="2"/>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78" w:author="John Wullert" w:date="2023-08-17T10:06:00Z">
        <w:r w:rsidR="00D50A08">
          <w:rPr>
            <w:rFonts w:ascii="Times New Roman" w:eastAsia="Malgun Gothic" w:hAnsi="Times New Roman" w:cs="Times New Roman"/>
            <w:bCs/>
            <w:color w:val="000000" w:themeColor="text1"/>
            <w:sz w:val="20"/>
            <w:szCs w:val="16"/>
          </w:rPr>
          <w:t>[</w:t>
        </w:r>
      </w:ins>
      <w:proofErr w:type="gramEnd"/>
      <w:ins w:id="79" w:author="John Wullert" w:date="2023-08-25T13:14:00Z">
        <w:r w:rsidR="00822F51">
          <w:rPr>
            <w:rFonts w:ascii="Times New Roman" w:eastAsia="Malgun Gothic" w:hAnsi="Times New Roman" w:cs="Times New Roman"/>
            <w:bCs/>
            <w:color w:val="000000" w:themeColor="text1"/>
            <w:sz w:val="20"/>
            <w:szCs w:val="16"/>
          </w:rPr>
          <w:t>#</w:t>
        </w:r>
      </w:ins>
      <w:ins w:id="80" w:author="John Wullert" w:date="2023-08-24T09:20:00Z">
        <w:r w:rsidR="009C6BC1">
          <w:rPr>
            <w:rFonts w:ascii="Times New Roman" w:eastAsia="Malgun Gothic" w:hAnsi="Times New Roman" w:cs="Times New Roman"/>
            <w:bCs/>
            <w:color w:val="000000" w:themeColor="text1"/>
            <w:sz w:val="20"/>
            <w:szCs w:val="16"/>
          </w:rPr>
          <w:t>19312</w:t>
        </w:r>
      </w:ins>
      <w:ins w:id="81" w:author="John Wullert" w:date="2023-08-17T10:06:00Z">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according to the rules in 35.16.3.2 (EDCA operation using EPCS EDCA parameters).</w:t>
      </w:r>
    </w:p>
    <w:sectPr w:rsidR="00911A1A" w:rsidRPr="006B12D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964E3" w14:textId="77777777" w:rsidR="002A54DF" w:rsidRDefault="002A54DF">
      <w:pPr>
        <w:spacing w:after="0" w:line="240" w:lineRule="auto"/>
      </w:pPr>
      <w:r>
        <w:separator/>
      </w:r>
    </w:p>
  </w:endnote>
  <w:endnote w:type="continuationSeparator" w:id="0">
    <w:p w14:paraId="1DB9A6D6" w14:textId="77777777" w:rsidR="002A54DF" w:rsidRDefault="002A54DF">
      <w:pPr>
        <w:spacing w:after="0" w:line="240" w:lineRule="auto"/>
      </w:pPr>
      <w:r>
        <w:continuationSeparator/>
      </w:r>
    </w:p>
  </w:endnote>
  <w:endnote w:type="continuationNotice" w:id="1">
    <w:p w14:paraId="63E1AF3B" w14:textId="77777777" w:rsidR="002A54DF" w:rsidRDefault="002A54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9637F9" w:rsidRPr="00935934" w:rsidRDefault="009637F9"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9637F9" w:rsidRDefault="00963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9637F9" w:rsidRPr="00CB5571" w:rsidRDefault="009637F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9637F9" w:rsidRDefault="00963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94531" w14:textId="77777777" w:rsidR="002A54DF" w:rsidRDefault="002A54DF">
      <w:pPr>
        <w:spacing w:after="0" w:line="240" w:lineRule="auto"/>
      </w:pPr>
      <w:r>
        <w:separator/>
      </w:r>
    </w:p>
  </w:footnote>
  <w:footnote w:type="continuationSeparator" w:id="0">
    <w:p w14:paraId="4030645E" w14:textId="77777777" w:rsidR="002A54DF" w:rsidRDefault="002A54DF">
      <w:pPr>
        <w:spacing w:after="0" w:line="240" w:lineRule="auto"/>
      </w:pPr>
      <w:r>
        <w:continuationSeparator/>
      </w:r>
    </w:p>
  </w:footnote>
  <w:footnote w:type="continuationNotice" w:id="1">
    <w:p w14:paraId="2E3F9E7B" w14:textId="77777777" w:rsidR="002A54DF" w:rsidRDefault="002A54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9637F9" w:rsidRPr="002D636E" w:rsidRDefault="009637F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F97882E" w:rsidR="009637F9" w:rsidRPr="00DE6B44" w:rsidRDefault="009637F9"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 2023</w:t>
    </w:r>
    <w:r>
      <w:tab/>
    </w:r>
    <w:r>
      <w:tab/>
    </w:r>
    <w:r>
      <w:tab/>
    </w:r>
    <w:r w:rsidRPr="3C88E094">
      <w:rPr>
        <w:rFonts w:ascii="Times New Roman" w:eastAsia="Malgun Gothic" w:hAnsi="Times New Roman" w:cs="Times New Roman"/>
        <w:b/>
        <w:bCs/>
        <w:sz w:val="28"/>
        <w:szCs w:val="28"/>
        <w:lang w:val="en-GB"/>
      </w:rPr>
      <w:t>doc.: IEEE 802.11-2</w:t>
    </w:r>
    <w:r>
      <w:rPr>
        <w:rFonts w:ascii="Times New Roman" w:eastAsia="Malgun Gothic" w:hAnsi="Times New Roman" w:cs="Times New Roman"/>
        <w:b/>
        <w:bCs/>
        <w:sz w:val="28"/>
        <w:szCs w:val="28"/>
        <w:lang w:val="en-GB"/>
      </w:rPr>
      <w:t>3</w:t>
    </w:r>
    <w:r w:rsidRPr="3C88E094">
      <w:rPr>
        <w:rFonts w:ascii="Times New Roman" w:eastAsia="Malgun Gothic" w:hAnsi="Times New Roman" w:cs="Times New Roman"/>
        <w:b/>
        <w:bCs/>
        <w:sz w:val="28"/>
        <w:szCs w:val="28"/>
        <w:lang w:val="en-GB"/>
      </w:rPr>
      <w:t>-</w:t>
    </w:r>
    <w:r w:rsidRPr="00BD6FB0">
      <w:t xml:space="preserve"> </w:t>
    </w:r>
    <w:r>
      <w:rPr>
        <w:rFonts w:ascii="Times New Roman" w:eastAsia="Malgun Gothic" w:hAnsi="Times New Roman" w:cs="Times New Roman"/>
        <w:b/>
        <w:bCs/>
        <w:sz w:val="28"/>
        <w:szCs w:val="28"/>
        <w:lang w:val="en-GB"/>
      </w:rPr>
      <w:t>1402r1</w:t>
    </w:r>
    <w:r w:rsidRPr="3C88E094">
      <w:rPr>
        <w:rFonts w:ascii="Times New Roman" w:eastAsia="Malgun Gothic" w:hAnsi="Times New Roman" w:cs="Times New Roman"/>
        <w:b/>
        <w:bCs/>
        <w:sz w:val="28"/>
        <w:szCs w:val="28"/>
        <w:lang w:val="en-GB"/>
      </w:rPr>
      <w:fldChar w:fldCharType="begin"/>
    </w:r>
    <w:r w:rsidRPr="3C88E094">
      <w:rPr>
        <w:rFonts w:ascii="Times New Roman" w:eastAsia="Malgun Gothic" w:hAnsi="Times New Roman" w:cs="Times New Roman"/>
        <w:b/>
        <w:bCs/>
        <w:sz w:val="28"/>
        <w:szCs w:val="28"/>
        <w:lang w:val="en-GB"/>
      </w:rPr>
      <w:instrText xml:space="preserve"> TITLE  \* MERGEFORMAT </w:instrText>
    </w:r>
    <w:r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4FAB"/>
    <w:multiLevelType w:val="hybridMultilevel"/>
    <w:tmpl w:val="A2E6D74E"/>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582203"/>
    <w:multiLevelType w:val="hybridMultilevel"/>
    <w:tmpl w:val="368E353A"/>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F43"/>
    <w:multiLevelType w:val="hybridMultilevel"/>
    <w:tmpl w:val="9EEEA560"/>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trackRevisions/>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8FAJjO9Dc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B04"/>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4D5"/>
    <w:rsid w:val="0028286C"/>
    <w:rsid w:val="00282B60"/>
    <w:rsid w:val="00282E46"/>
    <w:rsid w:val="00282F99"/>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4DF"/>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68"/>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7A9"/>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76B"/>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2DE"/>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62"/>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1C8"/>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2F5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0FCB"/>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C7A"/>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B72"/>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7F9"/>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6BC1"/>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89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426"/>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1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4A2"/>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38A"/>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 w:type="character" w:customStyle="1" w:styleId="SC21323589">
    <w:name w:val="SC.21.323589"/>
    <w:uiPriority w:val="99"/>
    <w:rsid w:val="007661C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DB8A5D4-6C6D-45F2-BC7B-39C173756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11</Pages>
  <Words>3921</Words>
  <Characters>2235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9</cp:revision>
  <dcterms:created xsi:type="dcterms:W3CDTF">2023-08-23T11:41:00Z</dcterms:created>
  <dcterms:modified xsi:type="dcterms:W3CDTF">2023-08-2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